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B1CCD">
      <w:r>
        <w:rPr>
          <w:noProof/>
          <w:lang w:eastAsia="en-US"/>
        </w:rPr>
        <w:drawing>
          <wp:inline distT="0" distB="0" distL="0" distR="0" wp14:anchorId="482D4183" wp14:editId="0B371F8D">
            <wp:extent cx="14277975" cy="8715375"/>
            <wp:effectExtent l="0" t="0" r="0" b="9525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12696825" cy="5114925"/>
            <wp:effectExtent l="0" t="38100" r="0" b="476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5C88" w:rsidRDefault="00D45C88" w:rsidP="00C12425">
      <w:r>
        <w:separator/>
      </w:r>
    </w:p>
  </w:endnote>
  <w:endnote w:type="continuationSeparator" w:id="0">
    <w:p w:rsidR="00D45C88" w:rsidRDefault="00D45C8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5C88" w:rsidRDefault="00D45C88" w:rsidP="00C12425">
      <w:r>
        <w:separator/>
      </w:r>
    </w:p>
  </w:footnote>
  <w:footnote w:type="continuationSeparator" w:id="0">
    <w:p w:rsidR="00D45C88" w:rsidRDefault="00D45C8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9103C"/>
    <w:rsid w:val="001B2EF5"/>
    <w:rsid w:val="001B7AC6"/>
    <w:rsid w:val="001D2381"/>
    <w:rsid w:val="001E4933"/>
    <w:rsid w:val="001F365A"/>
    <w:rsid w:val="00200676"/>
    <w:rsid w:val="002142B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1CCD"/>
    <w:rsid w:val="004C22A9"/>
    <w:rsid w:val="004D062D"/>
    <w:rsid w:val="004E2466"/>
    <w:rsid w:val="0050139F"/>
    <w:rsid w:val="0050596A"/>
    <w:rsid w:val="00540BB0"/>
    <w:rsid w:val="00555BC4"/>
    <w:rsid w:val="00566CF7"/>
    <w:rsid w:val="00575AD8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37483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5E85"/>
    <w:rsid w:val="00712A8D"/>
    <w:rsid w:val="007206A9"/>
    <w:rsid w:val="007239E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1682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143"/>
    <w:rsid w:val="00967582"/>
    <w:rsid w:val="00970704"/>
    <w:rsid w:val="009A7F40"/>
    <w:rsid w:val="009B6BCA"/>
    <w:rsid w:val="009F0B64"/>
    <w:rsid w:val="009F2014"/>
    <w:rsid w:val="00A0077E"/>
    <w:rsid w:val="00A017A4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098C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1E35"/>
    <w:rsid w:val="00C23144"/>
    <w:rsid w:val="00C24E1B"/>
    <w:rsid w:val="00C2606C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45C88"/>
    <w:rsid w:val="00D76315"/>
    <w:rsid w:val="00D82BA8"/>
    <w:rsid w:val="00D82CD0"/>
    <w:rsid w:val="00DA1498"/>
    <w:rsid w:val="00DA3C13"/>
    <w:rsid w:val="00DD1EC7"/>
    <w:rsid w:val="00DD655A"/>
    <w:rsid w:val="00DE6DE6"/>
    <w:rsid w:val="00E4037C"/>
    <w:rsid w:val="00E46A72"/>
    <w:rsid w:val="00E61E4A"/>
    <w:rsid w:val="00E61FFB"/>
    <w:rsid w:val="00E66830"/>
    <w:rsid w:val="00E70D69"/>
    <w:rsid w:val="00E724E8"/>
    <w:rsid w:val="00E87D37"/>
    <w:rsid w:val="00E93AEF"/>
    <w:rsid w:val="00E97C19"/>
    <w:rsid w:val="00EA1079"/>
    <w:rsid w:val="00EA6DA8"/>
    <w:rsid w:val="00EB6A77"/>
    <w:rsid w:val="00EC24CD"/>
    <w:rsid w:val="00EC45B1"/>
    <w:rsid w:val="00EC67B9"/>
    <w:rsid w:val="00ED0D64"/>
    <w:rsid w:val="00EE6718"/>
    <w:rsid w:val="00EF2B6D"/>
    <w:rsid w:val="00EF3F8D"/>
    <w:rsid w:val="00EF74EF"/>
    <w:rsid w:val="00EF7C39"/>
    <w:rsid w:val="00F02E7E"/>
    <w:rsid w:val="00F240C7"/>
    <w:rsid w:val="00F31682"/>
    <w:rsid w:val="00F3382C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  <w:rsid w:val="00FE5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70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9.5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0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1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5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4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: 10 hours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5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26233A14-5A6F-4F8A-AB9B-39B4F923EC1E}">
      <dgm:prSet phldrT="[文本]"/>
      <dgm:spPr/>
      <dgm:t>
        <a:bodyPr/>
        <a:lstStyle/>
        <a:p>
          <a:r>
            <a:rPr lang="en-US" altLang="zh-CN"/>
            <a:t>Assignmen 6:4 hours</a:t>
          </a:r>
          <a:endParaRPr lang="zh-CN" altLang="en-US"/>
        </a:p>
      </dgm:t>
    </dgm:pt>
    <dgm:pt modelId="{FCB73481-8D36-407E-8DA4-4691CBA4E9E8}" type="parTrans" cxnId="{E549E6FC-9BC4-48A0-BF2C-CA59156AD1C1}">
      <dgm:prSet/>
      <dgm:spPr/>
      <dgm:t>
        <a:bodyPr/>
        <a:lstStyle/>
        <a:p>
          <a:endParaRPr lang="en-US"/>
        </a:p>
      </dgm:t>
    </dgm:pt>
    <dgm:pt modelId="{CA6FC65F-E8B1-41E1-99B5-AD5FC61244ED}" type="sibTrans" cxnId="{E549E6FC-9BC4-48A0-BF2C-CA59156AD1C1}">
      <dgm:prSet/>
      <dgm:spPr/>
      <dgm:t>
        <a:bodyPr/>
        <a:lstStyle/>
        <a:p>
          <a:endParaRPr lang="en-US"/>
        </a:p>
      </dgm:t>
    </dgm:pt>
    <dgm:pt modelId="{6B6AB918-4223-412C-8E90-50462846B36B}">
      <dgm:prSet phldrT="[文本]"/>
      <dgm:spPr/>
      <dgm:t>
        <a:bodyPr/>
        <a:lstStyle/>
        <a:p>
          <a:r>
            <a:rPr lang="en-US" altLang="zh-CN"/>
            <a:t>Concept</a:t>
          </a:r>
          <a:endParaRPr lang="zh-CN" altLang="en-US"/>
        </a:p>
      </dgm:t>
    </dgm:pt>
    <dgm:pt modelId="{EBFBE768-6E55-45CC-A1DA-B3A82EEFE564}" type="parTrans" cxnId="{7DBF5423-1389-4F49-9046-0D3DA26A7D4B}">
      <dgm:prSet/>
      <dgm:spPr/>
      <dgm:t>
        <a:bodyPr/>
        <a:lstStyle/>
        <a:p>
          <a:endParaRPr lang="en-US"/>
        </a:p>
      </dgm:t>
    </dgm:pt>
    <dgm:pt modelId="{B1457B61-BB7F-4298-A2E3-3E982AB564A5}" type="sibTrans" cxnId="{7DBF5423-1389-4F49-9046-0D3DA26A7D4B}">
      <dgm:prSet/>
      <dgm:spPr/>
      <dgm:t>
        <a:bodyPr/>
        <a:lstStyle/>
        <a:p>
          <a:endParaRPr lang="en-US"/>
        </a:p>
      </dgm:t>
    </dgm:pt>
    <dgm:pt modelId="{7998B2F2-60F3-4558-9A73-2D7DF1E8D36A}">
      <dgm:prSet phldrT="[文本]"/>
      <dgm:spPr/>
      <dgm:t>
        <a:bodyPr/>
        <a:lstStyle/>
        <a:p>
          <a:r>
            <a:rPr lang="en-US" altLang="zh-CN"/>
            <a:t>Writing</a:t>
          </a:r>
          <a:endParaRPr lang="zh-CN" altLang="en-US"/>
        </a:p>
      </dgm:t>
    </dgm:pt>
    <dgm:pt modelId="{E8C239A6-8EAA-4942-9095-36FE4EA739D7}" type="parTrans" cxnId="{0A7E8239-5C44-4EF3-867A-E28297D755A2}">
      <dgm:prSet/>
      <dgm:spPr/>
      <dgm:t>
        <a:bodyPr/>
        <a:lstStyle/>
        <a:p>
          <a:endParaRPr lang="en-US"/>
        </a:p>
      </dgm:t>
    </dgm:pt>
    <dgm:pt modelId="{3D6E0A9F-B9EF-4458-BE28-0853ED156375}" type="sibTrans" cxnId="{0A7E8239-5C44-4EF3-867A-E28297D755A2}">
      <dgm:prSet/>
      <dgm:spPr/>
      <dgm:t>
        <a:bodyPr/>
        <a:lstStyle/>
        <a:p>
          <a:endParaRPr lang="en-US"/>
        </a:p>
      </dgm:t>
    </dgm:pt>
    <dgm:pt modelId="{C71AD27E-5F5D-4829-8B99-F4AF653FA692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DC8FA49D-1E20-4460-8ED1-6F515E4FAB68}" type="parTrans" cxnId="{675847F4-1141-4730-9F9F-3DDF2450C28C}">
      <dgm:prSet/>
      <dgm:spPr/>
      <dgm:t>
        <a:bodyPr/>
        <a:lstStyle/>
        <a:p>
          <a:endParaRPr lang="en-US"/>
        </a:p>
      </dgm:t>
    </dgm:pt>
    <dgm:pt modelId="{DC137E8F-A5B0-4AFE-9597-0859BEC43568}" type="sibTrans" cxnId="{675847F4-1141-4730-9F9F-3DDF2450C28C}">
      <dgm:prSet/>
      <dgm:spPr/>
      <dgm:t>
        <a:bodyPr/>
        <a:lstStyle/>
        <a:p>
          <a:endParaRPr lang="en-US"/>
        </a:p>
      </dgm:t>
    </dgm:pt>
    <dgm:pt modelId="{718F585D-D1B6-4202-B549-7E8B67CBBE12}">
      <dgm:prSet phldrT="[文本]"/>
      <dgm:spPr/>
      <dgm:t>
        <a:bodyPr/>
        <a:lstStyle/>
        <a:p>
          <a:r>
            <a:rPr lang="en-US" altLang="zh-CN"/>
            <a:t>Essays</a:t>
          </a:r>
          <a:endParaRPr lang="zh-CN" altLang="en-US"/>
        </a:p>
      </dgm:t>
    </dgm:pt>
    <dgm:pt modelId="{CBD67DAF-5267-482A-A026-A3F92BC8CAAD}" type="parTrans" cxnId="{076DF068-B691-4DCC-9834-08FBB5C990BD}">
      <dgm:prSet/>
      <dgm:spPr/>
      <dgm:t>
        <a:bodyPr/>
        <a:lstStyle/>
        <a:p>
          <a:endParaRPr lang="en-US"/>
        </a:p>
      </dgm:t>
    </dgm:pt>
    <dgm:pt modelId="{D402DE91-052F-4D51-842D-B545306CEB2D}" type="sibTrans" cxnId="{076DF068-B691-4DCC-9834-08FBB5C990BD}">
      <dgm:prSet/>
      <dgm:spPr/>
      <dgm:t>
        <a:bodyPr/>
        <a:lstStyle/>
        <a:p>
          <a:endParaRPr lang="en-US"/>
        </a:p>
      </dgm:t>
    </dgm:pt>
    <dgm:pt modelId="{88864B01-1CA4-4808-86F7-016B7BDFB487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AC940C07-0371-48FE-A684-0F39007E1A47}" type="parTrans" cxnId="{7390B223-1DC8-4919-9692-84B2DDAFFD47}">
      <dgm:prSet/>
      <dgm:spPr/>
      <dgm:t>
        <a:bodyPr/>
        <a:lstStyle/>
        <a:p>
          <a:endParaRPr lang="en-US"/>
        </a:p>
      </dgm:t>
    </dgm:pt>
    <dgm:pt modelId="{F98B9ACB-758E-4328-821D-9C159A2779C7}" type="sibTrans" cxnId="{7390B223-1DC8-4919-9692-84B2DDAFFD47}">
      <dgm:prSet/>
      <dgm:spPr/>
      <dgm:t>
        <a:bodyPr/>
        <a:lstStyle/>
        <a:p>
          <a:endParaRPr lang="en-US"/>
        </a:p>
      </dgm:t>
    </dgm:pt>
    <dgm:pt modelId="{5C2B6444-2D03-4BD6-ABA1-DED15C624463}">
      <dgm:prSet phldrT="[文本]"/>
      <dgm:spPr/>
      <dgm:t>
        <a:bodyPr/>
        <a:lstStyle/>
        <a:p>
          <a:r>
            <a:rPr lang="en-US" altLang="zh-CN"/>
            <a:t>Distributed System</a:t>
          </a:r>
          <a:endParaRPr lang="zh-CN" altLang="en-US"/>
        </a:p>
      </dgm:t>
    </dgm:pt>
    <dgm:pt modelId="{89DBC1A4-7B96-4D4D-A152-BEB1D46DC7BD}" type="parTrans" cxnId="{3D566B48-31A0-43B8-9A73-60F77BED1AC5}">
      <dgm:prSet/>
      <dgm:spPr/>
      <dgm:t>
        <a:bodyPr/>
        <a:lstStyle/>
        <a:p>
          <a:endParaRPr lang="en-US"/>
        </a:p>
      </dgm:t>
    </dgm:pt>
    <dgm:pt modelId="{4029956B-279E-4BC0-8021-D67CAC3BAA96}" type="sibTrans" cxnId="{3D566B48-31A0-43B8-9A73-60F77BED1AC5}">
      <dgm:prSet/>
      <dgm:spPr/>
      <dgm:t>
        <a:bodyPr/>
        <a:lstStyle/>
        <a:p>
          <a:endParaRPr lang="en-US"/>
        </a:p>
      </dgm:t>
    </dgm:pt>
    <dgm:pt modelId="{95F9889C-D67B-4C3D-81D4-9C87149CB4E5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858F0552-4C5E-402C-BB0C-409DC4B4A00E}" type="parTrans" cxnId="{E67ADB8A-6D0C-4935-A0A4-E88B0060720D}">
      <dgm:prSet/>
      <dgm:spPr/>
      <dgm:t>
        <a:bodyPr/>
        <a:lstStyle/>
        <a:p>
          <a:endParaRPr lang="en-US"/>
        </a:p>
      </dgm:t>
    </dgm:pt>
    <dgm:pt modelId="{C3855F10-598F-46E7-877E-ADE618902BB4}" type="sibTrans" cxnId="{E67ADB8A-6D0C-4935-A0A4-E88B0060720D}">
      <dgm:prSet/>
      <dgm:spPr/>
      <dgm:t>
        <a:bodyPr/>
        <a:lstStyle/>
        <a:p>
          <a:endParaRPr lang="en-US"/>
        </a:p>
      </dgm:t>
    </dgm:pt>
    <dgm:pt modelId="{F89D3DA2-6D10-4310-AFB1-6509E83A4E88}">
      <dgm:prSet phldrT="[文本]"/>
      <dgm:spPr/>
      <dgm:t>
        <a:bodyPr/>
        <a:lstStyle/>
        <a:p>
          <a:r>
            <a:rPr lang="en-US" altLang="zh-CN"/>
            <a:t>Essays</a:t>
          </a:r>
          <a:endParaRPr lang="zh-CN" altLang="en-US"/>
        </a:p>
      </dgm:t>
    </dgm:pt>
    <dgm:pt modelId="{526801F6-3086-4EE8-97F6-C2F044A3F66A}" type="parTrans" cxnId="{35F166CD-6A4A-497E-9137-7D23598FC451}">
      <dgm:prSet/>
      <dgm:spPr/>
      <dgm:t>
        <a:bodyPr/>
        <a:lstStyle/>
        <a:p>
          <a:endParaRPr lang="en-US"/>
        </a:p>
      </dgm:t>
    </dgm:pt>
    <dgm:pt modelId="{DABB3FD2-C249-4559-AA3C-AB6B7757F762}" type="sibTrans" cxnId="{35F166CD-6A4A-497E-9137-7D23598FC451}">
      <dgm:prSet/>
      <dgm:spPr/>
      <dgm:t>
        <a:bodyPr/>
        <a:lstStyle/>
        <a:p>
          <a:endParaRPr lang="en-US"/>
        </a:p>
      </dgm:t>
    </dgm:pt>
    <dgm:pt modelId="{E6269E34-704D-4410-9DE5-28AC3EE40914}">
      <dgm:prSet phldrT="[文本]"/>
      <dgm:spPr/>
      <dgm:t>
        <a:bodyPr/>
        <a:lstStyle/>
        <a:p>
          <a:r>
            <a:rPr lang="en-US" altLang="zh-CN"/>
            <a:t>Iterative/waterfall</a:t>
          </a:r>
          <a:endParaRPr lang="zh-CN" altLang="en-US"/>
        </a:p>
      </dgm:t>
    </dgm:pt>
    <dgm:pt modelId="{0DD41A0C-555B-4446-B940-1FC045A9D635}" type="parTrans" cxnId="{7D1869BF-6C7F-427F-9DC3-3FB167B295A3}">
      <dgm:prSet/>
      <dgm:spPr/>
      <dgm:t>
        <a:bodyPr/>
        <a:lstStyle/>
        <a:p>
          <a:endParaRPr lang="en-US"/>
        </a:p>
      </dgm:t>
    </dgm:pt>
    <dgm:pt modelId="{7C7D23BD-A70F-4499-82EE-AC5AD4974589}" type="sibTrans" cxnId="{7D1869BF-6C7F-427F-9DC3-3FB167B295A3}">
      <dgm:prSet/>
      <dgm:spPr/>
      <dgm:t>
        <a:bodyPr/>
        <a:lstStyle/>
        <a:p>
          <a:endParaRPr lang="en-US"/>
        </a:p>
      </dgm:t>
    </dgm:pt>
    <dgm:pt modelId="{10D97F8C-F4C4-45B4-BEB5-CF79B28E2E6B}">
      <dgm:prSet phldrT="[文本]"/>
      <dgm:spPr/>
      <dgm:t>
        <a:bodyPr/>
        <a:lstStyle/>
        <a:p>
          <a:r>
            <a:rPr lang="en-US" altLang="zh-CN"/>
            <a:t>UML</a:t>
          </a:r>
          <a:endParaRPr lang="zh-CN" altLang="en-US"/>
        </a:p>
      </dgm:t>
    </dgm:pt>
    <dgm:pt modelId="{6B929A5B-B46A-4BD2-BA2B-F792B3B0E5E9}" type="parTrans" cxnId="{EBABE3EE-3C63-4731-B1C9-B667A575B348}">
      <dgm:prSet/>
      <dgm:spPr/>
      <dgm:t>
        <a:bodyPr/>
        <a:lstStyle/>
        <a:p>
          <a:endParaRPr lang="en-US"/>
        </a:p>
      </dgm:t>
    </dgm:pt>
    <dgm:pt modelId="{A713FAEA-9AD0-447A-A74C-31426DBB1779}" type="sibTrans" cxnId="{EBABE3EE-3C63-4731-B1C9-B667A575B348}">
      <dgm:prSet/>
      <dgm:spPr/>
      <dgm:t>
        <a:bodyPr/>
        <a:lstStyle/>
        <a:p>
          <a:endParaRPr lang="en-US"/>
        </a:p>
      </dgm:t>
    </dgm:pt>
    <dgm:pt modelId="{1BA676C2-8EAE-428A-BF4E-87660AE823A8}">
      <dgm:prSet phldrT="[文本]"/>
      <dgm:spPr/>
      <dgm:t>
        <a:bodyPr/>
        <a:lstStyle/>
        <a:p>
          <a:r>
            <a:rPr lang="en-US" altLang="zh-CN"/>
            <a:t>Distributed Systems</a:t>
          </a:r>
          <a:endParaRPr lang="zh-CN" altLang="en-US"/>
        </a:p>
      </dgm:t>
    </dgm:pt>
    <dgm:pt modelId="{2B0D780B-CEAE-4396-8E30-3CDEE92DFD0F}" type="parTrans" cxnId="{9625AB89-25AB-40D0-8FD7-DA375F2EFAC6}">
      <dgm:prSet/>
      <dgm:spPr/>
      <dgm:t>
        <a:bodyPr/>
        <a:lstStyle/>
        <a:p>
          <a:endParaRPr lang="en-US"/>
        </a:p>
      </dgm:t>
    </dgm:pt>
    <dgm:pt modelId="{6C2CCBD8-1A1A-4F05-8F37-383888E0E336}" type="sibTrans" cxnId="{9625AB89-25AB-40D0-8FD7-DA375F2EFAC6}">
      <dgm:prSet/>
      <dgm:spPr/>
      <dgm:t>
        <a:bodyPr/>
        <a:lstStyle/>
        <a:p>
          <a:endParaRPr lang="en-US"/>
        </a:p>
      </dgm:t>
    </dgm:pt>
    <dgm:pt modelId="{EA9BAB7F-FCB3-4DFB-AC90-E0010FC675C0}">
      <dgm:prSet phldrT="[文本]"/>
      <dgm:spPr/>
      <dgm:t>
        <a:bodyPr/>
        <a:lstStyle/>
        <a:p>
          <a:r>
            <a:rPr lang="en-US" altLang="zh-CN"/>
            <a:t>Rituals</a:t>
          </a:r>
          <a:endParaRPr lang="zh-CN" altLang="en-US"/>
        </a:p>
      </dgm:t>
    </dgm:pt>
    <dgm:pt modelId="{28693959-9344-4542-9241-8DA3DAC52101}" type="parTrans" cxnId="{18B00CC1-BD96-4A3F-AF62-1A77775FAAAA}">
      <dgm:prSet/>
      <dgm:spPr/>
      <dgm:t>
        <a:bodyPr/>
        <a:lstStyle/>
        <a:p>
          <a:endParaRPr lang="en-US"/>
        </a:p>
      </dgm:t>
    </dgm:pt>
    <dgm:pt modelId="{85683159-0B93-47DB-BB7D-F3F1B1660643}" type="sibTrans" cxnId="{18B00CC1-BD96-4A3F-AF62-1A77775FAAAA}">
      <dgm:prSet/>
      <dgm:spPr/>
      <dgm:t>
        <a:bodyPr/>
        <a:lstStyle/>
        <a:p>
          <a:endParaRPr lang="en-US"/>
        </a:p>
      </dgm:t>
    </dgm:pt>
    <dgm:pt modelId="{C3BD8E5D-754B-4BD8-A81C-EBD286471735}">
      <dgm:prSet phldrT="[文本]"/>
      <dgm:spPr/>
      <dgm:t>
        <a:bodyPr/>
        <a:lstStyle/>
        <a:p>
          <a:r>
            <a:rPr lang="en-US" altLang="zh-CN"/>
            <a:t>Artifacts</a:t>
          </a:r>
          <a:endParaRPr lang="zh-CN" altLang="en-US"/>
        </a:p>
      </dgm:t>
    </dgm:pt>
    <dgm:pt modelId="{1EBB2E9D-A0CA-40CE-9393-A7005641171F}" type="parTrans" cxnId="{35CCAA9F-7EB2-40DA-8A3B-A212C3618828}">
      <dgm:prSet/>
      <dgm:spPr/>
      <dgm:t>
        <a:bodyPr/>
        <a:lstStyle/>
        <a:p>
          <a:endParaRPr lang="en-US"/>
        </a:p>
      </dgm:t>
    </dgm:pt>
    <dgm:pt modelId="{BAF35351-50AE-47F2-896F-7F34F1B03AB5}" type="sibTrans" cxnId="{35CCAA9F-7EB2-40DA-8A3B-A212C3618828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8EE3CF52-4B66-48F5-8280-76A19A963704}">
      <dgm:prSet phldrT="[文本]"/>
      <dgm:spPr/>
      <dgm:t>
        <a:bodyPr/>
        <a:lstStyle/>
        <a:p>
          <a:r>
            <a:rPr lang="en-US" altLang="zh-CN"/>
            <a:t>Stand-ups: 2 hours</a:t>
          </a:r>
          <a:endParaRPr lang="zh-CN" altLang="en-US"/>
        </a:p>
      </dgm:t>
    </dgm:pt>
    <dgm:pt modelId="{DC1ECD80-FB86-428E-8CD3-471491FFC8B3}" type="parTrans" cxnId="{32B6193B-1E7F-473A-B852-8140D87BC170}">
      <dgm:prSet/>
      <dgm:spPr/>
      <dgm:t>
        <a:bodyPr/>
        <a:lstStyle/>
        <a:p>
          <a:endParaRPr lang="en-US"/>
        </a:p>
      </dgm:t>
    </dgm:pt>
    <dgm:pt modelId="{E8112CC3-8A8F-4A93-9598-1469F1EC353B}" type="sibTrans" cxnId="{32B6193B-1E7F-473A-B852-8140D87BC170}">
      <dgm:prSet/>
      <dgm:spPr/>
      <dgm:t>
        <a:bodyPr/>
        <a:lstStyle/>
        <a:p>
          <a:endParaRPr lang="en-US"/>
        </a:p>
      </dgm:t>
    </dgm:pt>
    <dgm:pt modelId="{216A386C-606B-49CB-905E-DB3D9843B9B5}">
      <dgm:prSet phldrT="[文本]"/>
      <dgm:spPr/>
      <dgm:t>
        <a:bodyPr/>
        <a:lstStyle/>
        <a:p>
          <a:r>
            <a:rPr lang="en-US" altLang="zh-CN"/>
            <a:t>User Stories: 2 hours</a:t>
          </a:r>
          <a:endParaRPr lang="zh-CN" altLang="en-US"/>
        </a:p>
      </dgm:t>
    </dgm:pt>
    <dgm:pt modelId="{802DF1E6-506C-4C4F-BF3B-2AEAF1C69FD2}" type="parTrans" cxnId="{9355A73C-F340-4806-861F-6C8D50DD71AE}">
      <dgm:prSet/>
      <dgm:spPr/>
      <dgm:t>
        <a:bodyPr/>
        <a:lstStyle/>
        <a:p>
          <a:endParaRPr lang="en-US"/>
        </a:p>
      </dgm:t>
    </dgm:pt>
    <dgm:pt modelId="{35A97835-92FA-4AEC-A156-E953DEEA6891}" type="sibTrans" cxnId="{9355A73C-F340-4806-861F-6C8D50DD71AE}">
      <dgm:prSet/>
      <dgm:spPr/>
      <dgm:t>
        <a:bodyPr/>
        <a:lstStyle/>
        <a:p>
          <a:endParaRPr lang="en-US"/>
        </a:p>
      </dgm:t>
    </dgm:pt>
    <dgm:pt modelId="{F679D2BA-2022-4362-8A4D-C203FF28813D}">
      <dgm:prSet phldrT="[文本]"/>
      <dgm:spPr/>
      <dgm:t>
        <a:bodyPr/>
        <a:lstStyle/>
        <a:p>
          <a:r>
            <a:rPr lang="en-US" altLang="zh-CN"/>
            <a:t>Upgrade Project</a:t>
          </a:r>
          <a:endParaRPr lang="zh-CN" altLang="en-US"/>
        </a:p>
      </dgm:t>
    </dgm:pt>
    <dgm:pt modelId="{2241F4FA-66AD-4FC0-89EB-6F4C366E6D72}" type="parTrans" cxnId="{8045E10F-F83C-458D-A25F-AD12DAAAB292}">
      <dgm:prSet/>
      <dgm:spPr/>
      <dgm:t>
        <a:bodyPr/>
        <a:lstStyle/>
        <a:p>
          <a:endParaRPr lang="en-US"/>
        </a:p>
      </dgm:t>
    </dgm:pt>
    <dgm:pt modelId="{31ED0FD6-86E2-4F82-BF67-E70BA5AE3469}" type="sibTrans" cxnId="{8045E10F-F83C-458D-A25F-AD12DAAAB292}">
      <dgm:prSet/>
      <dgm:spPr/>
      <dgm:t>
        <a:bodyPr/>
        <a:lstStyle/>
        <a:p>
          <a:endParaRPr lang="en-US"/>
        </a:p>
      </dgm:t>
    </dgm:pt>
    <dgm:pt modelId="{7DBB445B-4A0F-44E8-A48F-082C69A18996}">
      <dgm:prSet phldrT="[文本]"/>
      <dgm:spPr/>
      <dgm:t>
        <a:bodyPr/>
        <a:lstStyle/>
        <a:p>
          <a:r>
            <a:rPr lang="en-US" altLang="zh-CN"/>
            <a:t>3 hours</a:t>
          </a:r>
          <a:endParaRPr lang="zh-CN" altLang="en-US"/>
        </a:p>
      </dgm:t>
    </dgm:pt>
    <dgm:pt modelId="{2BDFBE42-5B18-427C-99F4-CADA4CE25604}" type="parTrans" cxnId="{4E39890D-4ED3-4D87-AFAE-4FFE518F88B7}">
      <dgm:prSet/>
      <dgm:spPr/>
      <dgm:t>
        <a:bodyPr/>
        <a:lstStyle/>
        <a:p>
          <a:endParaRPr lang="en-US"/>
        </a:p>
      </dgm:t>
    </dgm:pt>
    <dgm:pt modelId="{5E449BCC-59A1-4CAD-A5A7-FA8085556FE4}" type="sibTrans" cxnId="{4E39890D-4ED3-4D87-AFAE-4FFE518F88B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5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26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26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1" presStyleCnt="26"/>
      <dgm:spPr/>
      <dgm:t>
        <a:bodyPr/>
        <a:lstStyle/>
        <a:p>
          <a:endParaRPr lang="en-US"/>
        </a:p>
      </dgm:t>
    </dgm:pt>
    <dgm:pt modelId="{4DBC511B-76DF-44ED-B6D3-F3A388B8ECA9}" type="pres">
      <dgm:prSet presAssocID="{BC30D8CC-F6D0-439A-A1C4-D9C27633405B}" presName="connTx" presStyleLbl="parChTrans1D4" presStyleIdx="1" presStyleCnt="26"/>
      <dgm:spPr/>
      <dgm:t>
        <a:bodyPr/>
        <a:lstStyle/>
        <a:p>
          <a:endParaRPr lang="en-US"/>
        </a:p>
      </dgm:t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2" presStyleCnt="26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2" presStyleCnt="26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3" presStyleCnt="26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3" presStyleCnt="26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4" presStyleCnt="26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4" presStyleCnt="26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3E30F2AF-B0C5-494A-B9F8-9C2C2FA8B0F7}" type="pres">
      <dgm:prSet presAssocID="{2241F4FA-66AD-4FC0-89EB-6F4C366E6D72}" presName="conn2-1" presStyleLbl="parChTrans1D4" presStyleIdx="5" presStyleCnt="26"/>
      <dgm:spPr/>
    </dgm:pt>
    <dgm:pt modelId="{A5A7AA37-7760-4311-A9D6-C3F98D62DC2C}" type="pres">
      <dgm:prSet presAssocID="{2241F4FA-66AD-4FC0-89EB-6F4C366E6D72}" presName="connTx" presStyleLbl="parChTrans1D4" presStyleIdx="5" presStyleCnt="26"/>
      <dgm:spPr/>
    </dgm:pt>
    <dgm:pt modelId="{C01DBB1B-CAB3-428B-AA30-47F1E67F86B3}" type="pres">
      <dgm:prSet presAssocID="{F679D2BA-2022-4362-8A4D-C203FF28813D}" presName="root2" presStyleCnt="0"/>
      <dgm:spPr/>
    </dgm:pt>
    <dgm:pt modelId="{78735E58-2BEC-4026-95F9-02DA18792C96}" type="pres">
      <dgm:prSet presAssocID="{F679D2BA-2022-4362-8A4D-C203FF28813D}" presName="LevelTwoTextNode" presStyleLbl="node4" presStyleIdx="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889598-3D0B-46A3-BA00-0822509C80D8}" type="pres">
      <dgm:prSet presAssocID="{F679D2BA-2022-4362-8A4D-C203FF28813D}" presName="level3hierChild" presStyleCnt="0"/>
      <dgm:spPr/>
    </dgm:pt>
    <dgm:pt modelId="{BF28521C-B26C-490B-AC13-F30B8F5A16A7}" type="pres">
      <dgm:prSet presAssocID="{2BDFBE42-5B18-427C-99F4-CADA4CE25604}" presName="conn2-1" presStyleLbl="parChTrans1D4" presStyleIdx="6" presStyleCnt="26"/>
      <dgm:spPr/>
    </dgm:pt>
    <dgm:pt modelId="{79812941-6BEF-4807-8A79-41035BFE7720}" type="pres">
      <dgm:prSet presAssocID="{2BDFBE42-5B18-427C-99F4-CADA4CE25604}" presName="connTx" presStyleLbl="parChTrans1D4" presStyleIdx="6" presStyleCnt="26"/>
      <dgm:spPr/>
    </dgm:pt>
    <dgm:pt modelId="{9A9F7EB7-F545-4BD3-80C0-89E3A4B9797B}" type="pres">
      <dgm:prSet presAssocID="{7DBB445B-4A0F-44E8-A48F-082C69A18996}" presName="root2" presStyleCnt="0"/>
      <dgm:spPr/>
    </dgm:pt>
    <dgm:pt modelId="{E8351BBE-943B-4EFA-9BF3-3B96FC2AFAFB}" type="pres">
      <dgm:prSet presAssocID="{7DBB445B-4A0F-44E8-A48F-082C69A18996}" presName="LevelTwoTextNode" presStyleLbl="node4" presStyleIdx="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E7B9E7-2165-4E57-ACE6-1B48AB9EDB6D}" type="pres">
      <dgm:prSet presAssocID="{7DBB445B-4A0F-44E8-A48F-082C69A18996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7" presStyleCnt="26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7" presStyleCnt="26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8" presStyleCnt="26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8" presStyleCnt="26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11103C19-1273-4480-A407-22630E629D75}" type="pres">
      <dgm:prSet presAssocID="{FCB73481-8D36-407E-8DA4-4691CBA4E9E8}" presName="conn2-1" presStyleLbl="parChTrans1D3" presStyleIdx="4" presStyleCnt="10"/>
      <dgm:spPr/>
    </dgm:pt>
    <dgm:pt modelId="{E3F8A555-8AC2-4BB9-8690-94122B0C90E6}" type="pres">
      <dgm:prSet presAssocID="{FCB73481-8D36-407E-8DA4-4691CBA4E9E8}" presName="connTx" presStyleLbl="parChTrans1D3" presStyleIdx="4" presStyleCnt="10"/>
      <dgm:spPr/>
    </dgm:pt>
    <dgm:pt modelId="{82A85FCD-B2AD-4F37-84BD-9E7C8CCE4A9E}" type="pres">
      <dgm:prSet presAssocID="{26233A14-5A6F-4F8A-AB9B-39B4F923EC1E}" presName="root2" presStyleCnt="0"/>
      <dgm:spPr/>
    </dgm:pt>
    <dgm:pt modelId="{28F21CBE-E02C-4A5A-9842-0B7570521C87}" type="pres">
      <dgm:prSet presAssocID="{26233A14-5A6F-4F8A-AB9B-39B4F923EC1E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F613B5-CD0D-485C-B4E9-4F533429846D}" type="pres">
      <dgm:prSet presAssocID="{26233A14-5A6F-4F8A-AB9B-39B4F923EC1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9" presStyleCnt="26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9" presStyleCnt="26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325F5970-6146-4D0E-8DCD-65839D3D040F}" type="pres">
      <dgm:prSet presAssocID="{EBFBE768-6E55-45CC-A1DA-B3A82EEFE564}" presName="conn2-1" presStyleLbl="parChTrans1D4" presStyleIdx="10" presStyleCnt="26"/>
      <dgm:spPr/>
    </dgm:pt>
    <dgm:pt modelId="{72393235-337A-415D-977F-93BEE9084A8B}" type="pres">
      <dgm:prSet presAssocID="{EBFBE768-6E55-45CC-A1DA-B3A82EEFE564}" presName="connTx" presStyleLbl="parChTrans1D4" presStyleIdx="10" presStyleCnt="26"/>
      <dgm:spPr/>
    </dgm:pt>
    <dgm:pt modelId="{8338A6B0-9AED-4B12-B7A3-46373131A4DC}" type="pres">
      <dgm:prSet presAssocID="{6B6AB918-4223-412C-8E90-50462846B36B}" presName="root2" presStyleCnt="0"/>
      <dgm:spPr/>
    </dgm:pt>
    <dgm:pt modelId="{84AA75F3-47D6-47F9-9DEA-9F8F247F2D48}" type="pres">
      <dgm:prSet presAssocID="{6B6AB918-4223-412C-8E90-50462846B36B}" presName="LevelTwoTextNode" presStyleLbl="node4" presStyleIdx="1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7F3AB9-8BCE-4AB6-8D6D-96E266F50336}" type="pres">
      <dgm:prSet presAssocID="{6B6AB918-4223-412C-8E90-50462846B36B}" presName="level3hierChild" presStyleCnt="0"/>
      <dgm:spPr/>
    </dgm:pt>
    <dgm:pt modelId="{007A0C15-2170-42FD-8BE1-8BB4EBED3351}" type="pres">
      <dgm:prSet presAssocID="{AC940C07-0371-48FE-A684-0F39007E1A47}" presName="conn2-1" presStyleLbl="parChTrans1D4" presStyleIdx="11" presStyleCnt="26"/>
      <dgm:spPr/>
    </dgm:pt>
    <dgm:pt modelId="{59C52697-F825-418C-9DE6-F6E4B8391453}" type="pres">
      <dgm:prSet presAssocID="{AC940C07-0371-48FE-A684-0F39007E1A47}" presName="connTx" presStyleLbl="parChTrans1D4" presStyleIdx="11" presStyleCnt="26"/>
      <dgm:spPr/>
    </dgm:pt>
    <dgm:pt modelId="{5EE6CDC6-7D65-4E9D-8DCD-9D0AC08B8F01}" type="pres">
      <dgm:prSet presAssocID="{88864B01-1CA4-4808-86F7-016B7BDFB487}" presName="root2" presStyleCnt="0"/>
      <dgm:spPr/>
    </dgm:pt>
    <dgm:pt modelId="{BB9F6352-1D89-414C-82F7-AA77BC1D70DF}" type="pres">
      <dgm:prSet presAssocID="{88864B01-1CA4-4808-86F7-016B7BDFB487}" presName="LevelTwoTextNode" presStyleLbl="node4" presStyleIdx="1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9A69381-FFB3-4472-9B77-81CADB3B5A9F}" type="pres">
      <dgm:prSet presAssocID="{88864B01-1CA4-4808-86F7-016B7BDFB487}" presName="level3hierChild" presStyleCnt="0"/>
      <dgm:spPr/>
    </dgm:pt>
    <dgm:pt modelId="{F8F0E6DB-4BE9-42FC-9883-0D2CE023CC9A}" type="pres">
      <dgm:prSet presAssocID="{89DBC1A4-7B96-4D4D-A152-BEB1D46DC7BD}" presName="conn2-1" presStyleLbl="parChTrans1D4" presStyleIdx="12" presStyleCnt="26"/>
      <dgm:spPr/>
    </dgm:pt>
    <dgm:pt modelId="{ED40776C-11A0-45B7-BD32-28DC8BB43468}" type="pres">
      <dgm:prSet presAssocID="{89DBC1A4-7B96-4D4D-A152-BEB1D46DC7BD}" presName="connTx" presStyleLbl="parChTrans1D4" presStyleIdx="12" presStyleCnt="26"/>
      <dgm:spPr/>
    </dgm:pt>
    <dgm:pt modelId="{0500B977-99D6-411A-A0FA-8744F9F9BF56}" type="pres">
      <dgm:prSet presAssocID="{5C2B6444-2D03-4BD6-ABA1-DED15C624463}" presName="root2" presStyleCnt="0"/>
      <dgm:spPr/>
    </dgm:pt>
    <dgm:pt modelId="{0B107E2C-A568-4E90-8229-1B3925D4497D}" type="pres">
      <dgm:prSet presAssocID="{5C2B6444-2D03-4BD6-ABA1-DED15C624463}" presName="LevelTwoTextNode" presStyleLbl="node4" presStyleIdx="1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A634CB-7539-4885-90A2-0824B21A49D0}" type="pres">
      <dgm:prSet presAssocID="{5C2B6444-2D03-4BD6-ABA1-DED15C624463}" presName="level3hierChild" presStyleCnt="0"/>
      <dgm:spPr/>
    </dgm:pt>
    <dgm:pt modelId="{44B7D916-CE9A-4CF9-AF3D-8BA6B7D9083B}" type="pres">
      <dgm:prSet presAssocID="{E8C239A6-8EAA-4942-9095-36FE4EA739D7}" presName="conn2-1" presStyleLbl="parChTrans1D4" presStyleIdx="13" presStyleCnt="26"/>
      <dgm:spPr/>
    </dgm:pt>
    <dgm:pt modelId="{86B6A8BA-3718-4EFD-BB5A-59F52A24A151}" type="pres">
      <dgm:prSet presAssocID="{E8C239A6-8EAA-4942-9095-36FE4EA739D7}" presName="connTx" presStyleLbl="parChTrans1D4" presStyleIdx="13" presStyleCnt="26"/>
      <dgm:spPr/>
    </dgm:pt>
    <dgm:pt modelId="{C7D932EC-8C29-4413-984C-F02A7FFFADEA}" type="pres">
      <dgm:prSet presAssocID="{7998B2F2-60F3-4558-9A73-2D7DF1E8D36A}" presName="root2" presStyleCnt="0"/>
      <dgm:spPr/>
    </dgm:pt>
    <dgm:pt modelId="{461FBE3C-8060-4DB4-85CD-E40984A16474}" type="pres">
      <dgm:prSet presAssocID="{7998B2F2-60F3-4558-9A73-2D7DF1E8D36A}" presName="LevelTwoTextNode" presStyleLbl="node4" presStyleIdx="1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859CE1-113A-4F13-A658-D67484F7C477}" type="pres">
      <dgm:prSet presAssocID="{7998B2F2-60F3-4558-9A73-2D7DF1E8D36A}" presName="level3hierChild" presStyleCnt="0"/>
      <dgm:spPr/>
    </dgm:pt>
    <dgm:pt modelId="{7F5EF394-8D83-494C-81C7-A5E30F57CB77}" type="pres">
      <dgm:prSet presAssocID="{DC8FA49D-1E20-4460-8ED1-6F515E4FAB68}" presName="conn2-1" presStyleLbl="parChTrans1D4" presStyleIdx="14" presStyleCnt="26"/>
      <dgm:spPr/>
    </dgm:pt>
    <dgm:pt modelId="{19BF106D-776A-480A-BE72-F43598149EB1}" type="pres">
      <dgm:prSet presAssocID="{DC8FA49D-1E20-4460-8ED1-6F515E4FAB68}" presName="connTx" presStyleLbl="parChTrans1D4" presStyleIdx="14" presStyleCnt="26"/>
      <dgm:spPr/>
    </dgm:pt>
    <dgm:pt modelId="{A2CD6882-FBA6-4412-B017-A647127C859A}" type="pres">
      <dgm:prSet presAssocID="{C71AD27E-5F5D-4829-8B99-F4AF653FA692}" presName="root2" presStyleCnt="0"/>
      <dgm:spPr/>
    </dgm:pt>
    <dgm:pt modelId="{842097A9-107F-4FD9-8DF7-18384D3037F3}" type="pres">
      <dgm:prSet presAssocID="{C71AD27E-5F5D-4829-8B99-F4AF653FA692}" presName="LevelTwoTextNode" presStyleLbl="node4" presStyleIdx="1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5F40BA-6C92-4BDB-969A-E15D77EBD62D}" type="pres">
      <dgm:prSet presAssocID="{C71AD27E-5F5D-4829-8B99-F4AF653FA692}" presName="level3hierChild" presStyleCnt="0"/>
      <dgm:spPr/>
    </dgm:pt>
    <dgm:pt modelId="{DFDACC3F-5E3C-42BB-A7E0-B8D248DEB8C5}" type="pres">
      <dgm:prSet presAssocID="{CBD67DAF-5267-482A-A026-A3F92BC8CAAD}" presName="conn2-1" presStyleLbl="parChTrans1D4" presStyleIdx="15" presStyleCnt="26"/>
      <dgm:spPr/>
    </dgm:pt>
    <dgm:pt modelId="{A669317B-B96E-4493-8450-A6BDE96E626B}" type="pres">
      <dgm:prSet presAssocID="{CBD67DAF-5267-482A-A026-A3F92BC8CAAD}" presName="connTx" presStyleLbl="parChTrans1D4" presStyleIdx="15" presStyleCnt="26"/>
      <dgm:spPr/>
    </dgm:pt>
    <dgm:pt modelId="{05D668FF-B562-4580-B151-BBED96BDB488}" type="pres">
      <dgm:prSet presAssocID="{718F585D-D1B6-4202-B549-7E8B67CBBE12}" presName="root2" presStyleCnt="0"/>
      <dgm:spPr/>
    </dgm:pt>
    <dgm:pt modelId="{7AC42AC1-0A41-4BBC-B7E6-2A26AE23C5F5}" type="pres">
      <dgm:prSet presAssocID="{718F585D-D1B6-4202-B549-7E8B67CBBE12}" presName="LevelTwoTextNode" presStyleLbl="node4" presStyleIdx="1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2C3454-444C-474C-B8B8-8F7DB64033BC}" type="pres">
      <dgm:prSet presAssocID="{718F585D-D1B6-4202-B549-7E8B67CBBE12}" presName="level3hierChild" presStyleCnt="0"/>
      <dgm:spPr/>
    </dgm:pt>
    <dgm:pt modelId="{17ACB89F-13FE-4667-AAD3-D71AD70F3E2E}" type="pres">
      <dgm:prSet presAssocID="{0DD41A0C-555B-4446-B940-1FC045A9D635}" presName="conn2-1" presStyleLbl="parChTrans1D4" presStyleIdx="16" presStyleCnt="26"/>
      <dgm:spPr/>
    </dgm:pt>
    <dgm:pt modelId="{A7C1383D-E3B7-4901-8961-2D93B1223DE6}" type="pres">
      <dgm:prSet presAssocID="{0DD41A0C-555B-4446-B940-1FC045A9D635}" presName="connTx" presStyleLbl="parChTrans1D4" presStyleIdx="16" presStyleCnt="26"/>
      <dgm:spPr/>
    </dgm:pt>
    <dgm:pt modelId="{36A70331-E30B-44C3-9A7C-55EE834F795B}" type="pres">
      <dgm:prSet presAssocID="{E6269E34-704D-4410-9DE5-28AC3EE40914}" presName="root2" presStyleCnt="0"/>
      <dgm:spPr/>
    </dgm:pt>
    <dgm:pt modelId="{DC669AD4-8CE9-4F53-AE1C-254E7AFBD27E}" type="pres">
      <dgm:prSet presAssocID="{E6269E34-704D-4410-9DE5-28AC3EE40914}" presName="LevelTwoTextNode" presStyleLbl="node4" presStyleIdx="16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1D66B3B-3940-4CBE-9FE2-DACE347C2484}" type="pres">
      <dgm:prSet presAssocID="{E6269E34-704D-4410-9DE5-28AC3EE40914}" presName="level3hierChild" presStyleCnt="0"/>
      <dgm:spPr/>
    </dgm:pt>
    <dgm:pt modelId="{090F6F59-DCEF-4D54-A6A0-01602D30C586}" type="pres">
      <dgm:prSet presAssocID="{6B929A5B-B46A-4BD2-BA2B-F792B3B0E5E9}" presName="conn2-1" presStyleLbl="parChTrans1D4" presStyleIdx="17" presStyleCnt="26"/>
      <dgm:spPr/>
    </dgm:pt>
    <dgm:pt modelId="{5DAB82CB-0297-428D-B6D5-99462ED030E0}" type="pres">
      <dgm:prSet presAssocID="{6B929A5B-B46A-4BD2-BA2B-F792B3B0E5E9}" presName="connTx" presStyleLbl="parChTrans1D4" presStyleIdx="17" presStyleCnt="26"/>
      <dgm:spPr/>
    </dgm:pt>
    <dgm:pt modelId="{C947F5F5-CDAE-48FC-8B09-469C7564D3CE}" type="pres">
      <dgm:prSet presAssocID="{10D97F8C-F4C4-45B4-BEB5-CF79B28E2E6B}" presName="root2" presStyleCnt="0"/>
      <dgm:spPr/>
    </dgm:pt>
    <dgm:pt modelId="{79805E80-1D08-4DF9-980C-FC35ADA4E736}" type="pres">
      <dgm:prSet presAssocID="{10D97F8C-F4C4-45B4-BEB5-CF79B28E2E6B}" presName="LevelTwoTextNode" presStyleLbl="node4" presStyleIdx="17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3483EC-262A-4021-8A20-A1EDA528D18F}" type="pres">
      <dgm:prSet presAssocID="{10D97F8C-F4C4-45B4-BEB5-CF79B28E2E6B}" presName="level3hierChild" presStyleCnt="0"/>
      <dgm:spPr/>
    </dgm:pt>
    <dgm:pt modelId="{2CE01C43-9950-41AF-BC1D-345E289BE12B}" type="pres">
      <dgm:prSet presAssocID="{2B0D780B-CEAE-4396-8E30-3CDEE92DFD0F}" presName="conn2-1" presStyleLbl="parChTrans1D4" presStyleIdx="18" presStyleCnt="26"/>
      <dgm:spPr/>
    </dgm:pt>
    <dgm:pt modelId="{34A74119-E17E-4F9B-9F17-D18EBF0E6169}" type="pres">
      <dgm:prSet presAssocID="{2B0D780B-CEAE-4396-8E30-3CDEE92DFD0F}" presName="connTx" presStyleLbl="parChTrans1D4" presStyleIdx="18" presStyleCnt="26"/>
      <dgm:spPr/>
    </dgm:pt>
    <dgm:pt modelId="{451A23C4-E815-4F8A-A156-55EAB19A6291}" type="pres">
      <dgm:prSet presAssocID="{1BA676C2-8EAE-428A-BF4E-87660AE823A8}" presName="root2" presStyleCnt="0"/>
      <dgm:spPr/>
    </dgm:pt>
    <dgm:pt modelId="{C84252AE-3EFE-4D0C-B5CA-92CE2A45A6AC}" type="pres">
      <dgm:prSet presAssocID="{1BA676C2-8EAE-428A-BF4E-87660AE823A8}" presName="LevelTwoTextNode" presStyleLbl="node4" presStyleIdx="18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72C1E5-5B3E-49B5-804E-4F8575AE60FB}" type="pres">
      <dgm:prSet presAssocID="{1BA676C2-8EAE-428A-BF4E-87660AE823A8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19" presStyleCnt="26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19" presStyleCnt="26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19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4A9A9683-5518-42EC-A2B3-B6102F72BE52}" type="pres">
      <dgm:prSet presAssocID="{858F0552-4C5E-402C-BB0C-409DC4B4A00E}" presName="conn2-1" presStyleLbl="parChTrans1D4" presStyleIdx="20" presStyleCnt="26"/>
      <dgm:spPr/>
    </dgm:pt>
    <dgm:pt modelId="{AC1F1057-9C59-40B5-A9F7-91FB056E57D3}" type="pres">
      <dgm:prSet presAssocID="{858F0552-4C5E-402C-BB0C-409DC4B4A00E}" presName="connTx" presStyleLbl="parChTrans1D4" presStyleIdx="20" presStyleCnt="26"/>
      <dgm:spPr/>
    </dgm:pt>
    <dgm:pt modelId="{EA27BCF5-DEEA-46ED-BFC1-0335945FA2F8}" type="pres">
      <dgm:prSet presAssocID="{95F9889C-D67B-4C3D-81D4-9C87149CB4E5}" presName="root2" presStyleCnt="0"/>
      <dgm:spPr/>
    </dgm:pt>
    <dgm:pt modelId="{133C2B91-FFC8-4642-859E-364161C86E2D}" type="pres">
      <dgm:prSet presAssocID="{95F9889C-D67B-4C3D-81D4-9C87149CB4E5}" presName="LevelTwoTextNode" presStyleLbl="node4" presStyleIdx="20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CD919A-D199-48B0-B839-34D09414A8B4}" type="pres">
      <dgm:prSet presAssocID="{95F9889C-D67B-4C3D-81D4-9C87149CB4E5}" presName="level3hierChild" presStyleCnt="0"/>
      <dgm:spPr/>
    </dgm:pt>
    <dgm:pt modelId="{C3C96EBC-5F0D-4D61-8B9E-892957013263}" type="pres">
      <dgm:prSet presAssocID="{526801F6-3086-4EE8-97F6-C2F044A3F66A}" presName="conn2-1" presStyleLbl="parChTrans1D4" presStyleIdx="21" presStyleCnt="26"/>
      <dgm:spPr/>
    </dgm:pt>
    <dgm:pt modelId="{43AFC7AA-E460-40E5-9DE0-29F1DD6744B0}" type="pres">
      <dgm:prSet presAssocID="{526801F6-3086-4EE8-97F6-C2F044A3F66A}" presName="connTx" presStyleLbl="parChTrans1D4" presStyleIdx="21" presStyleCnt="26"/>
      <dgm:spPr/>
    </dgm:pt>
    <dgm:pt modelId="{DF680CE4-6E08-44C7-9185-D252C8B808AD}" type="pres">
      <dgm:prSet presAssocID="{F89D3DA2-6D10-4310-AFB1-6509E83A4E88}" presName="root2" presStyleCnt="0"/>
      <dgm:spPr/>
    </dgm:pt>
    <dgm:pt modelId="{6207D4A0-1708-43B3-8B11-1603A42AC54F}" type="pres">
      <dgm:prSet presAssocID="{F89D3DA2-6D10-4310-AFB1-6509E83A4E88}" presName="LevelTwoTextNode" presStyleLbl="node4" presStyleIdx="21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4FD54AD-1D58-439A-AC50-7D83E437A55F}" type="pres">
      <dgm:prSet presAssocID="{F89D3DA2-6D10-4310-AFB1-6509E83A4E88}" presName="level3hierChild" presStyleCnt="0"/>
      <dgm:spPr/>
    </dgm:pt>
    <dgm:pt modelId="{E74C99FE-D3B4-46EB-8ACD-EAE76D7788E8}" type="pres">
      <dgm:prSet presAssocID="{28693959-9344-4542-9241-8DA3DAC52101}" presName="conn2-1" presStyleLbl="parChTrans1D4" presStyleIdx="22" presStyleCnt="26"/>
      <dgm:spPr/>
    </dgm:pt>
    <dgm:pt modelId="{620838B0-621E-41BA-BF68-147B3E496FDA}" type="pres">
      <dgm:prSet presAssocID="{28693959-9344-4542-9241-8DA3DAC52101}" presName="connTx" presStyleLbl="parChTrans1D4" presStyleIdx="22" presStyleCnt="26"/>
      <dgm:spPr/>
    </dgm:pt>
    <dgm:pt modelId="{610E2070-9622-4099-9A49-ABF317819E91}" type="pres">
      <dgm:prSet presAssocID="{EA9BAB7F-FCB3-4DFB-AC90-E0010FC675C0}" presName="root2" presStyleCnt="0"/>
      <dgm:spPr/>
    </dgm:pt>
    <dgm:pt modelId="{4C58F580-8943-4071-BD5D-A5D92A43D3DC}" type="pres">
      <dgm:prSet presAssocID="{EA9BAB7F-FCB3-4DFB-AC90-E0010FC675C0}" presName="LevelTwoTextNode" presStyleLbl="node4" presStyleIdx="22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94DF3ED-A03D-4899-9438-DEB8079AF344}" type="pres">
      <dgm:prSet presAssocID="{EA9BAB7F-FCB3-4DFB-AC90-E0010FC675C0}" presName="level3hierChild" presStyleCnt="0"/>
      <dgm:spPr/>
    </dgm:pt>
    <dgm:pt modelId="{A34B7105-42F8-4E57-B203-374F1073AB18}" type="pres">
      <dgm:prSet presAssocID="{1EBB2E9D-A0CA-40CE-9393-A7005641171F}" presName="conn2-1" presStyleLbl="parChTrans1D4" presStyleIdx="23" presStyleCnt="26"/>
      <dgm:spPr/>
    </dgm:pt>
    <dgm:pt modelId="{7C272133-DD1A-47B0-852D-CC2F964DFCE7}" type="pres">
      <dgm:prSet presAssocID="{1EBB2E9D-A0CA-40CE-9393-A7005641171F}" presName="connTx" presStyleLbl="parChTrans1D4" presStyleIdx="23" presStyleCnt="26"/>
      <dgm:spPr/>
    </dgm:pt>
    <dgm:pt modelId="{8A742BBC-DFFA-4B21-BBC4-460B22823139}" type="pres">
      <dgm:prSet presAssocID="{C3BD8E5D-754B-4BD8-A81C-EBD286471735}" presName="root2" presStyleCnt="0"/>
      <dgm:spPr/>
    </dgm:pt>
    <dgm:pt modelId="{4D2858E2-E219-4BB4-8809-90A9EAF7164E}" type="pres">
      <dgm:prSet presAssocID="{C3BD8E5D-754B-4BD8-A81C-EBD286471735}" presName="LevelTwoTextNode" presStyleLbl="node4" presStyleIdx="23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2005-4595-472C-BE9B-5B0DAFA23F3B}" type="pres">
      <dgm:prSet presAssocID="{C3BD8E5D-754B-4BD8-A81C-EBD28647173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7" presStyleCnt="10"/>
      <dgm:spPr/>
    </dgm:pt>
    <dgm:pt modelId="{3EC0C245-A8A6-46EB-B588-3AA2046B5CEA}" type="pres">
      <dgm:prSet presAssocID="{F2AC164C-3911-48FA-A52B-8AFCA942092E}" presName="connTx" presStyleLbl="parChTrans1D3" presStyleIdx="7" presStyleCnt="10"/>
      <dgm:spPr/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18715345-2BD7-4FD3-BEC2-CA2DF729D3A9}" type="pres">
      <dgm:prSet presAssocID="{DC1ECD80-FB86-428E-8CD3-471491FFC8B3}" presName="conn2-1" presStyleLbl="parChTrans1D4" presStyleIdx="24" presStyleCnt="26"/>
      <dgm:spPr/>
    </dgm:pt>
    <dgm:pt modelId="{BC436F92-57C4-42B9-8399-7B8FB911F13C}" type="pres">
      <dgm:prSet presAssocID="{DC1ECD80-FB86-428E-8CD3-471491FFC8B3}" presName="connTx" presStyleLbl="parChTrans1D4" presStyleIdx="24" presStyleCnt="26"/>
      <dgm:spPr/>
    </dgm:pt>
    <dgm:pt modelId="{43D76567-7809-4A33-9FE7-60EAEB986262}" type="pres">
      <dgm:prSet presAssocID="{8EE3CF52-4B66-48F5-8280-76A19A963704}" presName="root2" presStyleCnt="0"/>
      <dgm:spPr/>
    </dgm:pt>
    <dgm:pt modelId="{D6748B19-36B9-48F7-A458-2074D3F5F6CD}" type="pres">
      <dgm:prSet presAssocID="{8EE3CF52-4B66-48F5-8280-76A19A963704}" presName="LevelTwoTextNode" presStyleLbl="node4" presStyleIdx="24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389BDC4-2EE6-4E0F-9C4C-C51AAEBE585A}" type="pres">
      <dgm:prSet presAssocID="{8EE3CF52-4B66-48F5-8280-76A19A963704}" presName="level3hierChild" presStyleCnt="0"/>
      <dgm:spPr/>
    </dgm:pt>
    <dgm:pt modelId="{9A5EA447-A659-422E-8FCA-CF8F025B0280}" type="pres">
      <dgm:prSet presAssocID="{802DF1E6-506C-4C4F-BF3B-2AEAF1C69FD2}" presName="conn2-1" presStyleLbl="parChTrans1D4" presStyleIdx="25" presStyleCnt="26"/>
      <dgm:spPr/>
    </dgm:pt>
    <dgm:pt modelId="{0E2F29E9-9EFB-488D-A311-CE2C698AFF47}" type="pres">
      <dgm:prSet presAssocID="{802DF1E6-506C-4C4F-BF3B-2AEAF1C69FD2}" presName="connTx" presStyleLbl="parChTrans1D4" presStyleIdx="25" presStyleCnt="26"/>
      <dgm:spPr/>
    </dgm:pt>
    <dgm:pt modelId="{CF057B06-A7B4-4F9F-BAF8-5C25D22770D2}" type="pres">
      <dgm:prSet presAssocID="{216A386C-606B-49CB-905E-DB3D9843B9B5}" presName="root2" presStyleCnt="0"/>
      <dgm:spPr/>
    </dgm:pt>
    <dgm:pt modelId="{D30A3E49-0D39-4870-9A22-5FF48883C7E4}" type="pres">
      <dgm:prSet presAssocID="{216A386C-606B-49CB-905E-DB3D9843B9B5}" presName="LevelTwoTextNode" presStyleLbl="node4" presStyleIdx="25" presStyleCnt="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CCD1C2-F13E-4D8A-9E11-481BC0CAC78E}" type="pres">
      <dgm:prSet presAssocID="{216A386C-606B-49CB-905E-DB3D9843B9B5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437EDD53-BCD7-46EC-B245-DA6077B4AAF6}" type="presOf" srcId="{E8C239A6-8EAA-4942-9095-36FE4EA739D7}" destId="{44B7D916-CE9A-4CF9-AF3D-8BA6B7D9083B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7C5325BE-A846-49C6-A3E8-75F4D2894879}" type="presOf" srcId="{526801F6-3086-4EE8-97F6-C2F044A3F66A}" destId="{43AFC7AA-E460-40E5-9DE0-29F1DD6744B0}" srcOrd="1" destOrd="0" presId="urn:microsoft.com/office/officeart/2008/layout/HorizontalMultiLevelHierarchy"/>
    <dgm:cxn modelId="{F1BD0BE6-BBC5-45BE-A96D-9ED617413F03}" type="presOf" srcId="{95F9889C-D67B-4C3D-81D4-9C87149CB4E5}" destId="{133C2B91-FFC8-4642-859E-364161C86E2D}" srcOrd="0" destOrd="0" presId="urn:microsoft.com/office/officeart/2008/layout/HorizontalMultiLevelHierarchy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E39890D-4ED3-4D87-AFAE-4FFE518F88B7}" srcId="{F679D2BA-2022-4362-8A4D-C203FF28813D}" destId="{7DBB445B-4A0F-44E8-A48F-082C69A18996}" srcOrd="0" destOrd="0" parTransId="{2BDFBE42-5B18-427C-99F4-CADA4CE25604}" sibTransId="{5E449BCC-59A1-4CAD-A5A7-FA8085556FE4}"/>
    <dgm:cxn modelId="{114F716E-CFB1-43DE-A448-10157C1512D3}" type="presOf" srcId="{1EBB2E9D-A0CA-40CE-9393-A7005641171F}" destId="{7C272133-DD1A-47B0-852D-CC2F964DFCE7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C02D25B8-DFE1-47E9-AB97-FDD5FF0CCE2C}" type="presOf" srcId="{FCB73481-8D36-407E-8DA4-4691CBA4E9E8}" destId="{E3F8A555-8AC2-4BB9-8690-94122B0C90E6}" srcOrd="1" destOrd="0" presId="urn:microsoft.com/office/officeart/2008/layout/HorizontalMultiLevelHierarchy"/>
    <dgm:cxn modelId="{5F9DEF71-717A-4B90-A6D5-521861D648FC}" srcId="{B5228DBC-E42D-482E-952E-848C70D50565}" destId="{566E1B6F-AF8B-4D0E-818A-9005AD70F4A7}" srcOrd="1" destOrd="0" parTransId="{F2AC164C-3911-48FA-A52B-8AFCA942092E}" sibTransId="{9BC5CD37-280D-44B1-8142-77B6074C6EBB}"/>
    <dgm:cxn modelId="{E46A4820-0882-43A5-9E61-59E1948043C3}" type="presOf" srcId="{EBFBE768-6E55-45CC-A1DA-B3A82EEFE564}" destId="{325F5970-6146-4D0E-8DCD-65839D3D040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28C72627-1769-4EDA-B839-00297CB5F407}" type="presOf" srcId="{CBD67DAF-5267-482A-A026-A3F92BC8CAAD}" destId="{DFDACC3F-5E3C-42BB-A7E0-B8D248DEB8C5}" srcOrd="0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004320D-68EB-4E07-AED3-C2D30D910232}" type="presOf" srcId="{AC940C07-0371-48FE-A684-0F39007E1A47}" destId="{59C52697-F825-418C-9DE6-F6E4B8391453}" srcOrd="1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E7D18C33-5C10-44F9-AEDF-1BCA199AB8AB}" type="presOf" srcId="{89DBC1A4-7B96-4D4D-A152-BEB1D46DC7BD}" destId="{ED40776C-11A0-45B7-BD32-28DC8BB43468}" srcOrd="1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B88B33AC-8ABF-4AE9-AA4D-214F1F12E628}" srcId="{40CC5649-C9C4-4DD3-8F49-1A2C44BD42BE}" destId="{D0E98246-418B-4BED-B0E1-5480F37FE519}" srcOrd="0" destOrd="0" parTransId="{A3DFAD09-BEA7-493E-A128-09260DEE0294}" sibTransId="{11D82C56-9E95-48A4-900C-EBE04CBF57D8}"/>
    <dgm:cxn modelId="{DB739ACE-E122-4CFA-9A9C-EE01909E6A34}" type="presOf" srcId="{7DBB445B-4A0F-44E8-A48F-082C69A18996}" destId="{E8351BBE-943B-4EFA-9BF3-3B96FC2AFAFB}" srcOrd="0" destOrd="0" presId="urn:microsoft.com/office/officeart/2008/layout/HorizontalMultiLevelHierarchy"/>
    <dgm:cxn modelId="{378E97C4-B7B7-4D9E-A7A7-129EE6A1F57C}" type="presOf" srcId="{0DD41A0C-555B-4446-B940-1FC045A9D635}" destId="{17ACB89F-13FE-4667-AAD3-D71AD70F3E2E}" srcOrd="0" destOrd="0" presId="urn:microsoft.com/office/officeart/2008/layout/HorizontalMultiLevelHierarchy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BFF67A76-2BCB-436C-B000-BC3C79229443}" type="presOf" srcId="{DC1ECD80-FB86-428E-8CD3-471491FFC8B3}" destId="{BC436F92-57C4-42B9-8399-7B8FB911F13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480B2B9C-7DA8-49EF-9310-2F04CBE63141}" type="presOf" srcId="{718F585D-D1B6-4202-B549-7E8B67CBBE12}" destId="{7AC42AC1-0A41-4BBC-B7E6-2A26AE23C5F5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9625AB89-25AB-40D0-8FD7-DA375F2EFAC6}" srcId="{718F585D-D1B6-4202-B549-7E8B67CBBE12}" destId="{1BA676C2-8EAE-428A-BF4E-87660AE823A8}" srcOrd="2" destOrd="0" parTransId="{2B0D780B-CEAE-4396-8E30-3CDEE92DFD0F}" sibTransId="{6C2CCBD8-1A1A-4F05-8F37-383888E0E336}"/>
    <dgm:cxn modelId="{BA43DFEE-74AF-49EE-99C0-696D357D486C}" type="presOf" srcId="{EBFBE768-6E55-45CC-A1DA-B3A82EEFE564}" destId="{72393235-337A-415D-977F-93BEE9084A8B}" srcOrd="1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56D06FA2-6482-4E0C-AB71-4535A6DE338E}" type="presOf" srcId="{F89D3DA2-6D10-4310-AFB1-6509E83A4E88}" destId="{6207D4A0-1708-43B3-8B11-1603A42AC54F}" srcOrd="0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F0920E32-BEB3-4F3D-92E3-1B2486382D34}" srcId="{D4E269FF-13C7-44C8-8483-08B61874E5AA}" destId="{69B3D78F-8D9E-4C41-A056-9ECB640CC0C0}" srcOrd="2" destOrd="0" parTransId="{C7779841-C470-4D4F-8549-436E66708A9C}" sibTransId="{613EC7D2-DBD3-49BC-B4C1-67DC2B0FDFAE}"/>
    <dgm:cxn modelId="{E67ADB8A-6D0C-4935-A0A4-E88B0060720D}" srcId="{DF57DFBE-FA1F-47D4-BBF1-61CB5523D294}" destId="{95F9889C-D67B-4C3D-81D4-9C87149CB4E5}" srcOrd="0" destOrd="0" parTransId="{858F0552-4C5E-402C-BB0C-409DC4B4A00E}" sibTransId="{C3855F10-598F-46E7-877E-ADE618902BB4}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1CBFB164-E54F-489B-B563-2EF4D5103469}" srcId="{B5228DBC-E42D-482E-952E-848C70D50565}" destId="{9BC0DE8C-4A8F-4D62-8790-59807AA6FAFE}" srcOrd="0" destOrd="0" parTransId="{27E281A4-CA9D-46D5-B566-31A142C23290}" sibTransId="{66E336AB-905C-4A68-A87A-6D07D364EFE4}"/>
    <dgm:cxn modelId="{8045E10F-F83C-458D-A25F-AD12DAAAB292}" srcId="{D4E269FF-13C7-44C8-8483-08B61874E5AA}" destId="{F679D2BA-2022-4362-8A4D-C203FF28813D}" srcOrd="1" destOrd="0" parTransId="{2241F4FA-66AD-4FC0-89EB-6F4C366E6D72}" sibTransId="{31ED0FD6-86E2-4F82-BF67-E70BA5AE3469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35CCAA9F-7EB2-40DA-8A3B-A212C3618828}" srcId="{F89D3DA2-6D10-4310-AFB1-6509E83A4E88}" destId="{C3BD8E5D-754B-4BD8-A81C-EBD286471735}" srcOrd="1" destOrd="0" parTransId="{1EBB2E9D-A0CA-40CE-9393-A7005641171F}" sibTransId="{BAF35351-50AE-47F2-896F-7F34F1B03AB5}"/>
    <dgm:cxn modelId="{B0B5C6B3-73F6-4CE0-A0D5-A942FD72A6D2}" type="presOf" srcId="{2B0D780B-CEAE-4396-8E30-3CDEE92DFD0F}" destId="{2CE01C43-9950-41AF-BC1D-345E289BE12B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0AD0B590-CC94-43C1-B6FF-1CD5F231DF15}" type="presOf" srcId="{89DBC1A4-7B96-4D4D-A152-BEB1D46DC7BD}" destId="{F8F0E6DB-4BE9-42FC-9883-0D2CE023CC9A}" srcOrd="0" destOrd="0" presId="urn:microsoft.com/office/officeart/2008/layout/HorizontalMultiLevelHierarchy"/>
    <dgm:cxn modelId="{B699E859-B0AC-4015-9627-DD9FC46DE534}" type="presOf" srcId="{2BDFBE42-5B18-427C-99F4-CADA4CE25604}" destId="{79812941-6BEF-4807-8A79-41035BFE7720}" srcOrd="1" destOrd="0" presId="urn:microsoft.com/office/officeart/2008/layout/HorizontalMultiLevelHierarchy"/>
    <dgm:cxn modelId="{A07CB66D-C83F-486A-9A3F-6198A3054821}" type="presOf" srcId="{6B6AB918-4223-412C-8E90-50462846B36B}" destId="{84AA75F3-47D6-47F9-9DEA-9F8F247F2D48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95BF7885-DB65-44DE-A7A7-0CDBF3F19EF1}" type="presOf" srcId="{28693959-9344-4542-9241-8DA3DAC52101}" destId="{620838B0-621E-41BA-BF68-147B3E496FDA}" srcOrd="1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18B00CC1-BD96-4A3F-AF62-1A77775FAAAA}" srcId="{F89D3DA2-6D10-4310-AFB1-6509E83A4E88}" destId="{EA9BAB7F-FCB3-4DFB-AC90-E0010FC675C0}" srcOrd="0" destOrd="0" parTransId="{28693959-9344-4542-9241-8DA3DAC52101}" sibTransId="{85683159-0B93-47DB-BB7D-F3F1B1660643}"/>
    <dgm:cxn modelId="{217D8679-14B6-495A-903F-6675163BD98B}" type="presOf" srcId="{DC1ECD80-FB86-428E-8CD3-471491FFC8B3}" destId="{18715345-2BD7-4FD3-BEC2-CA2DF729D3A9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7390B223-1DC8-4919-9692-84B2DDAFFD47}" srcId="{6B6AB918-4223-412C-8E90-50462846B36B}" destId="{88864B01-1CA4-4808-86F7-016B7BDFB487}" srcOrd="0" destOrd="0" parTransId="{AC940C07-0371-48FE-A684-0F39007E1A47}" sibTransId="{F98B9ACB-758E-4328-821D-9C159A2779C7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F86E5453-EBD3-4CAA-BE15-F47B96F7FB58}" type="presOf" srcId="{7998B2F2-60F3-4558-9A73-2D7DF1E8D36A}" destId="{461FBE3C-8060-4DB4-85CD-E40984A16474}" srcOrd="0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873F7778-27FC-496C-A905-4A1FF0AFBE9E}" type="presOf" srcId="{2B0D780B-CEAE-4396-8E30-3CDEE92DFD0F}" destId="{34A74119-E17E-4F9B-9F17-D18EBF0E6169}" srcOrd="1" destOrd="0" presId="urn:microsoft.com/office/officeart/2008/layout/HorizontalMultiLevelHierarchy"/>
    <dgm:cxn modelId="{903FEFA2-B556-4BC6-A598-335081ECFAE4}" type="presOf" srcId="{C71AD27E-5F5D-4829-8B99-F4AF653FA692}" destId="{842097A9-107F-4FD9-8DF7-18384D3037F3}" srcOrd="0" destOrd="0" presId="urn:microsoft.com/office/officeart/2008/layout/HorizontalMultiLevelHierarchy"/>
    <dgm:cxn modelId="{38109436-000F-4979-911A-CEF0EB18EF39}" type="presOf" srcId="{EA9BAB7F-FCB3-4DFB-AC90-E0010FC675C0}" destId="{4C58F580-8943-4071-BD5D-A5D92A43D3DC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EBABE3EE-3C63-4731-B1C9-B667A575B348}" srcId="{718F585D-D1B6-4202-B549-7E8B67CBBE12}" destId="{10D97F8C-F4C4-45B4-BEB5-CF79B28E2E6B}" srcOrd="1" destOrd="0" parTransId="{6B929A5B-B46A-4BD2-BA2B-F792B3B0E5E9}" sibTransId="{A713FAEA-9AD0-447A-A74C-31426DBB1779}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5FCED423-81C2-4B69-9318-28327D4C9980}" type="presOf" srcId="{2BDFBE42-5B18-427C-99F4-CADA4CE25604}" destId="{BF28521C-B26C-490B-AC13-F30B8F5A16A7}" srcOrd="0" destOrd="0" presId="urn:microsoft.com/office/officeart/2008/layout/HorizontalMultiLevelHierarchy"/>
    <dgm:cxn modelId="{7DBF5423-1389-4F49-9046-0D3DA26A7D4B}" srcId="{4781AE80-F84F-4EAE-BE75-1056B0D74A2C}" destId="{6B6AB918-4223-412C-8E90-50462846B36B}" srcOrd="0" destOrd="0" parTransId="{EBFBE768-6E55-45CC-A1DA-B3A82EEFE564}" sibTransId="{B1457B61-BB7F-4298-A2E3-3E982AB564A5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F33568EF-68CE-4B4E-8470-5562323C673F}" type="presOf" srcId="{2241F4FA-66AD-4FC0-89EB-6F4C366E6D72}" destId="{3E30F2AF-B0C5-494A-B9F8-9C2C2FA8B0F7}" srcOrd="0" destOrd="0" presId="urn:microsoft.com/office/officeart/2008/layout/HorizontalMultiLevelHierarchy"/>
    <dgm:cxn modelId="{40D2CA3F-F1CA-4024-8580-3D859E71D440}" type="presOf" srcId="{DC8FA49D-1E20-4460-8ED1-6F515E4FAB68}" destId="{19BF106D-776A-480A-BE72-F43598149EB1}" srcOrd="1" destOrd="0" presId="urn:microsoft.com/office/officeart/2008/layout/HorizontalMultiLevelHierarchy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CF67DB23-1A26-4014-A81E-A6A84D427782}" type="presOf" srcId="{E8C239A6-8EAA-4942-9095-36FE4EA739D7}" destId="{86B6A8BA-3718-4EFD-BB5A-59F52A24A151}" srcOrd="1" destOrd="0" presId="urn:microsoft.com/office/officeart/2008/layout/HorizontalMultiLevelHierarchy"/>
    <dgm:cxn modelId="{9E208808-D01F-42B6-B998-47773F40A323}" type="presOf" srcId="{216A386C-606B-49CB-905E-DB3D9843B9B5}" destId="{D30A3E49-0D39-4870-9A22-5FF48883C7E4}" srcOrd="0" destOrd="0" presId="urn:microsoft.com/office/officeart/2008/layout/HorizontalMultiLevelHierarchy"/>
    <dgm:cxn modelId="{9355A73C-F340-4806-861F-6C8D50DD71AE}" srcId="{566E1B6F-AF8B-4D0E-818A-9005AD70F4A7}" destId="{216A386C-606B-49CB-905E-DB3D9843B9B5}" srcOrd="1" destOrd="0" parTransId="{802DF1E6-506C-4C4F-BF3B-2AEAF1C69FD2}" sibTransId="{35A97835-92FA-4AEC-A156-E953DEEA6891}"/>
    <dgm:cxn modelId="{35F166CD-6A4A-497E-9137-7D23598FC451}" srcId="{DF57DFBE-FA1F-47D4-BBF1-61CB5523D294}" destId="{F89D3DA2-6D10-4310-AFB1-6509E83A4E88}" srcOrd="1" destOrd="0" parTransId="{526801F6-3086-4EE8-97F6-C2F044A3F66A}" sibTransId="{DABB3FD2-C249-4559-AA3C-AB6B7757F762}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83C04FDB-3711-4B8A-BE3C-3DCFBFE74CD2}" type="presOf" srcId="{6B929A5B-B46A-4BD2-BA2B-F792B3B0E5E9}" destId="{5DAB82CB-0297-428D-B6D5-99462ED030E0}" srcOrd="1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208ADD1D-C2EF-4677-8C52-84FD6274FAFC}" type="presOf" srcId="{8EE3CF52-4B66-48F5-8280-76A19A963704}" destId="{D6748B19-36B9-48F7-A458-2074D3F5F6CD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FBB59177-AD13-4C26-BCE9-5AFDE0570423}" type="presOf" srcId="{858F0552-4C5E-402C-BB0C-409DC4B4A00E}" destId="{4A9A9683-5518-42EC-A2B3-B6102F72BE52}" srcOrd="0" destOrd="0" presId="urn:microsoft.com/office/officeart/2008/layout/HorizontalMultiLevelHierarchy"/>
    <dgm:cxn modelId="{0456EC9B-8AF0-4587-AC37-993916F8DE6A}" type="presOf" srcId="{802DF1E6-506C-4C4F-BF3B-2AEAF1C69FD2}" destId="{9A5EA447-A659-422E-8FCA-CF8F025B0280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D08EB2FB-5C38-4941-8EA2-5CCA2C7CC5C8}" type="presOf" srcId="{C3BD8E5D-754B-4BD8-A81C-EBD286471735}" destId="{4D2858E2-E219-4BB4-8809-90A9EAF7164E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D5D0A650-1113-46B9-866C-A3A4EC879849}" type="presOf" srcId="{526801F6-3086-4EE8-97F6-C2F044A3F66A}" destId="{C3C96EBC-5F0D-4D61-8B9E-892957013263}" srcOrd="0" destOrd="0" presId="urn:microsoft.com/office/officeart/2008/layout/HorizontalMultiLevelHierarchy"/>
    <dgm:cxn modelId="{076DF068-B691-4DCC-9834-08FBB5C990BD}" srcId="{7998B2F2-60F3-4558-9A73-2D7DF1E8D36A}" destId="{718F585D-D1B6-4202-B549-7E8B67CBBE12}" srcOrd="1" destOrd="0" parTransId="{CBD67DAF-5267-482A-A026-A3F92BC8CAAD}" sibTransId="{D402DE91-052F-4D51-842D-B545306CEB2D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CBF22E5D-C1ED-433A-AA2B-9B42A27E43F7}" type="presOf" srcId="{10D97F8C-F4C4-45B4-BEB5-CF79B28E2E6B}" destId="{79805E80-1D08-4DF9-980C-FC35ADA4E736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7483C5B2-2114-458C-9677-ED65E2975ABA}" type="presOf" srcId="{28693959-9344-4542-9241-8DA3DAC52101}" destId="{E74C99FE-D3B4-46EB-8ACD-EAE76D7788E8}" srcOrd="0" destOrd="0" presId="urn:microsoft.com/office/officeart/2008/layout/HorizontalMultiLevelHierarchy"/>
    <dgm:cxn modelId="{ED1836A7-4513-48CE-A559-8738BE66003A}" type="presOf" srcId="{6B929A5B-B46A-4BD2-BA2B-F792B3B0E5E9}" destId="{090F6F59-DCEF-4D54-A6A0-01602D30C586}" srcOrd="0" destOrd="0" presId="urn:microsoft.com/office/officeart/2008/layout/HorizontalMultiLevelHierarchy"/>
    <dgm:cxn modelId="{3D566B48-31A0-43B8-9A73-60F77BED1AC5}" srcId="{6B6AB918-4223-412C-8E90-50462846B36B}" destId="{5C2B6444-2D03-4BD6-ABA1-DED15C624463}" srcOrd="1" destOrd="0" parTransId="{89DBC1A4-7B96-4D4D-A152-BEB1D46DC7BD}" sibTransId="{4029956B-279E-4BC0-8021-D67CAC3BAA96}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675847F4-1141-4730-9F9F-3DDF2450C28C}" srcId="{7998B2F2-60F3-4558-9A73-2D7DF1E8D36A}" destId="{C71AD27E-5F5D-4829-8B99-F4AF653FA692}" srcOrd="0" destOrd="0" parTransId="{DC8FA49D-1E20-4460-8ED1-6F515E4FAB68}" sibTransId="{DC137E8F-A5B0-4AFE-9597-0859BEC43568}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E762FF7-688B-4137-BE8B-7A50C5293278}" type="presOf" srcId="{858F0552-4C5E-402C-BB0C-409DC4B4A00E}" destId="{AC1F1057-9C59-40B5-A9F7-91FB056E57D3}" srcOrd="1" destOrd="0" presId="urn:microsoft.com/office/officeart/2008/layout/HorizontalMultiLevelHierarchy"/>
    <dgm:cxn modelId="{52E91AF1-8D57-449C-9185-26AB7EF31C10}" type="presOf" srcId="{5C2B6444-2D03-4BD6-ABA1-DED15C624463}" destId="{0B107E2C-A568-4E90-8229-1B3925D4497D}" srcOrd="0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BCD66FD6-FB71-4EF6-88BB-1510E50D323C}" type="presOf" srcId="{1EBB2E9D-A0CA-40CE-9393-A7005641171F}" destId="{A34B7105-42F8-4E57-B203-374F1073AB18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564F4761-50ED-4495-8B49-5C209DD60500}" type="presOf" srcId="{AC940C07-0371-48FE-A684-0F39007E1A47}" destId="{007A0C15-2170-42FD-8BE1-8BB4EBED3351}" srcOrd="0" destOrd="0" presId="urn:microsoft.com/office/officeart/2008/layout/HorizontalMultiLevelHierarchy"/>
    <dgm:cxn modelId="{88188020-8390-47F7-8CEF-7863F47C0442}" type="presOf" srcId="{DC8FA49D-1E20-4460-8ED1-6F515E4FAB68}" destId="{7F5EF394-8D83-494C-81C7-A5E30F57CB77}" srcOrd="0" destOrd="0" presId="urn:microsoft.com/office/officeart/2008/layout/HorizontalMultiLevelHierarchy"/>
    <dgm:cxn modelId="{5B87002A-FA9A-49EC-A333-1A2E9B79C929}" type="presOf" srcId="{CBD67DAF-5267-482A-A026-A3F92BC8CAAD}" destId="{A669317B-B96E-4493-8450-A6BDE96E626B}" srcOrd="1" destOrd="0" presId="urn:microsoft.com/office/officeart/2008/layout/HorizontalMultiLevelHierarchy"/>
    <dgm:cxn modelId="{CF646B3A-B15F-415A-82D7-6FDDC335031A}" type="presOf" srcId="{FCB73481-8D36-407E-8DA4-4691CBA4E9E8}" destId="{11103C19-1273-4480-A407-22630E629D75}" srcOrd="0" destOrd="0" presId="urn:microsoft.com/office/officeart/2008/layout/HorizontalMultiLevelHierarchy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7D1869BF-6C7F-427F-9DC3-3FB167B295A3}" srcId="{718F585D-D1B6-4202-B549-7E8B67CBBE12}" destId="{E6269E34-704D-4410-9DE5-28AC3EE40914}" srcOrd="0" destOrd="0" parTransId="{0DD41A0C-555B-4446-B940-1FC045A9D635}" sibTransId="{7C7D23BD-A70F-4499-82EE-AC5AD4974589}"/>
    <dgm:cxn modelId="{AE213DF0-7612-4F38-96F6-465F3406F316}" type="presOf" srcId="{F679D2BA-2022-4362-8A4D-C203FF28813D}" destId="{78735E58-2BEC-4026-95F9-02DA18792C96}" srcOrd="0" destOrd="0" presId="urn:microsoft.com/office/officeart/2008/layout/HorizontalMultiLevelHierarchy"/>
    <dgm:cxn modelId="{CDCC0316-693D-48DB-9243-DD58160BC252}" type="presOf" srcId="{E6269E34-704D-4410-9DE5-28AC3EE40914}" destId="{DC669AD4-8CE9-4F53-AE1C-254E7AFBD27E}" srcOrd="0" destOrd="0" presId="urn:microsoft.com/office/officeart/2008/layout/HorizontalMultiLevelHierarchy"/>
    <dgm:cxn modelId="{E549E6FC-9BC4-48A0-BF2C-CA59156AD1C1}" srcId="{40CC5649-C9C4-4DD3-8F49-1A2C44BD42BE}" destId="{26233A14-5A6F-4F8A-AB9B-39B4F923EC1E}" srcOrd="1" destOrd="0" parTransId="{FCB73481-8D36-407E-8DA4-4691CBA4E9E8}" sibTransId="{CA6FC65F-E8B1-41E1-99B5-AD5FC61244ED}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32B6193B-1E7F-473A-B852-8140D87BC170}" srcId="{566E1B6F-AF8B-4D0E-818A-9005AD70F4A7}" destId="{8EE3CF52-4B66-48F5-8280-76A19A963704}" srcOrd="0" destOrd="0" parTransId="{DC1ECD80-FB86-428E-8CD3-471491FFC8B3}" sibTransId="{E8112CC3-8A8F-4A93-9598-1469F1EC353B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23568A74-B615-4613-996F-62E8311E7A4B}" type="presOf" srcId="{2241F4FA-66AD-4FC0-89EB-6F4C366E6D72}" destId="{A5A7AA37-7760-4311-A9D6-C3F98D62DC2C}" srcOrd="1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08C15161-99B5-45A7-AF5B-266AA9E13E57}" type="presOf" srcId="{1BA676C2-8EAE-428A-BF4E-87660AE823A8}" destId="{C84252AE-3EFE-4D0C-B5CA-92CE2A45A6AC}" srcOrd="0" destOrd="0" presId="urn:microsoft.com/office/officeart/2008/layout/HorizontalMultiLevelHierarchy"/>
    <dgm:cxn modelId="{07829AB3-47F4-4A83-AA31-7DB284E383C8}" type="presOf" srcId="{26233A14-5A6F-4F8A-AB9B-39B4F923EC1E}" destId="{28F21CBE-E02C-4A5A-9842-0B7570521C87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0A7E8239-5C44-4EF3-867A-E28297D755A2}" srcId="{4781AE80-F84F-4EAE-BE75-1056B0D74A2C}" destId="{7998B2F2-60F3-4558-9A73-2D7DF1E8D36A}" srcOrd="1" destOrd="0" parTransId="{E8C239A6-8EAA-4942-9095-36FE4EA739D7}" sibTransId="{3D6E0A9F-B9EF-4458-BE28-0853ED156375}"/>
    <dgm:cxn modelId="{36CA3136-88F6-4E86-814E-35B6123DFA84}" type="presOf" srcId="{802DF1E6-506C-4C4F-BF3B-2AEAF1C69FD2}" destId="{0E2F29E9-9EFB-488D-A311-CE2C698AFF47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6A23024D-3274-445D-9F93-DC9F0E520A18}" type="presOf" srcId="{88864B01-1CA4-4808-86F7-016B7BDFB487}" destId="{BB9F6352-1D89-414C-82F7-AA77BC1D70DF}" srcOrd="0" destOrd="0" presId="urn:microsoft.com/office/officeart/2008/layout/HorizontalMultiLevelHierarchy"/>
    <dgm:cxn modelId="{BC204631-91F0-493A-87E0-A01E1E322015}" type="presOf" srcId="{0DD41A0C-555B-4446-B940-1FC045A9D635}" destId="{A7C1383D-E3B7-4901-8961-2D93B1223DE6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CDA4E7EB-43D6-4D3B-8464-06DC21951E06}" type="presParOf" srcId="{2B7ACEF5-E746-4E4C-965D-49BFB6F16EE3}" destId="{3E30F2AF-B0C5-494A-B9F8-9C2C2FA8B0F7}" srcOrd="2" destOrd="0" presId="urn:microsoft.com/office/officeart/2008/layout/HorizontalMultiLevelHierarchy"/>
    <dgm:cxn modelId="{9C3DE518-2CB5-4A27-8AEA-61FDCE965799}" type="presParOf" srcId="{3E30F2AF-B0C5-494A-B9F8-9C2C2FA8B0F7}" destId="{A5A7AA37-7760-4311-A9D6-C3F98D62DC2C}" srcOrd="0" destOrd="0" presId="urn:microsoft.com/office/officeart/2008/layout/HorizontalMultiLevelHierarchy"/>
    <dgm:cxn modelId="{FDB8D965-4D13-4689-AA27-2179ED3687A6}" type="presParOf" srcId="{2B7ACEF5-E746-4E4C-965D-49BFB6F16EE3}" destId="{C01DBB1B-CAB3-428B-AA30-47F1E67F86B3}" srcOrd="3" destOrd="0" presId="urn:microsoft.com/office/officeart/2008/layout/HorizontalMultiLevelHierarchy"/>
    <dgm:cxn modelId="{25EE8066-B90D-4550-9BA4-32B0881C9383}" type="presParOf" srcId="{C01DBB1B-CAB3-428B-AA30-47F1E67F86B3}" destId="{78735E58-2BEC-4026-95F9-02DA18792C96}" srcOrd="0" destOrd="0" presId="urn:microsoft.com/office/officeart/2008/layout/HorizontalMultiLevelHierarchy"/>
    <dgm:cxn modelId="{C3074566-2A75-4469-B7C3-8086C0A47104}" type="presParOf" srcId="{C01DBB1B-CAB3-428B-AA30-47F1E67F86B3}" destId="{EC889598-3D0B-46A3-BA00-0822509C80D8}" srcOrd="1" destOrd="0" presId="urn:microsoft.com/office/officeart/2008/layout/HorizontalMultiLevelHierarchy"/>
    <dgm:cxn modelId="{4785461E-2779-4FF8-975A-F709A2F53BC6}" type="presParOf" srcId="{EC889598-3D0B-46A3-BA00-0822509C80D8}" destId="{BF28521C-B26C-490B-AC13-F30B8F5A16A7}" srcOrd="0" destOrd="0" presId="urn:microsoft.com/office/officeart/2008/layout/HorizontalMultiLevelHierarchy"/>
    <dgm:cxn modelId="{E209AE5C-2A68-4036-A0B3-03AEF12994AE}" type="presParOf" srcId="{BF28521C-B26C-490B-AC13-F30B8F5A16A7}" destId="{79812941-6BEF-4807-8A79-41035BFE7720}" srcOrd="0" destOrd="0" presId="urn:microsoft.com/office/officeart/2008/layout/HorizontalMultiLevelHierarchy"/>
    <dgm:cxn modelId="{2882A386-C240-445B-9118-E36359C15282}" type="presParOf" srcId="{EC889598-3D0B-46A3-BA00-0822509C80D8}" destId="{9A9F7EB7-F545-4BD3-80C0-89E3A4B9797B}" srcOrd="1" destOrd="0" presId="urn:microsoft.com/office/officeart/2008/layout/HorizontalMultiLevelHierarchy"/>
    <dgm:cxn modelId="{9BB347F8-287A-4ABE-BD91-8EA28FE26A5C}" type="presParOf" srcId="{9A9F7EB7-F545-4BD3-80C0-89E3A4B9797B}" destId="{E8351BBE-943B-4EFA-9BF3-3B96FC2AFAFB}" srcOrd="0" destOrd="0" presId="urn:microsoft.com/office/officeart/2008/layout/HorizontalMultiLevelHierarchy"/>
    <dgm:cxn modelId="{FAB16AED-75C4-45AE-B43D-6F6EB8085EBF}" type="presParOf" srcId="{9A9F7EB7-F545-4BD3-80C0-89E3A4B9797B}" destId="{2EE7B9E7-2165-4E57-ACE6-1B48AB9EDB6D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4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5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0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1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F70AA028-65D5-4DBD-A86D-8E61E9EB8EFA}" type="presParOf" srcId="{82204541-E8C8-4BF9-AB21-DA5514297FED}" destId="{11103C19-1273-4480-A407-22630E629D75}" srcOrd="2" destOrd="0" presId="urn:microsoft.com/office/officeart/2008/layout/HorizontalMultiLevelHierarchy"/>
    <dgm:cxn modelId="{9281079B-E443-49F6-9325-09B1812BE642}" type="presParOf" srcId="{11103C19-1273-4480-A407-22630E629D75}" destId="{E3F8A555-8AC2-4BB9-8690-94122B0C90E6}" srcOrd="0" destOrd="0" presId="urn:microsoft.com/office/officeart/2008/layout/HorizontalMultiLevelHierarchy"/>
    <dgm:cxn modelId="{5C8894DC-23A3-47A4-8607-06AAD2968420}" type="presParOf" srcId="{82204541-E8C8-4BF9-AB21-DA5514297FED}" destId="{82A85FCD-B2AD-4F37-84BD-9E7C8CCE4A9E}" srcOrd="3" destOrd="0" presId="urn:microsoft.com/office/officeart/2008/layout/HorizontalMultiLevelHierarchy"/>
    <dgm:cxn modelId="{93D19114-6EB6-4799-82DE-FB5A6152801B}" type="presParOf" srcId="{82A85FCD-B2AD-4F37-84BD-9E7C8CCE4A9E}" destId="{28F21CBE-E02C-4A5A-9842-0B7570521C87}" srcOrd="0" destOrd="0" presId="urn:microsoft.com/office/officeart/2008/layout/HorizontalMultiLevelHierarchy"/>
    <dgm:cxn modelId="{D040156B-BE34-4DD5-999D-4661FB8C5352}" type="presParOf" srcId="{82A85FCD-B2AD-4F37-84BD-9E7C8CCE4A9E}" destId="{6EF613B5-CD0D-485C-B4E9-4F533429846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0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1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0E75E86D-360A-4725-B0F9-D30F7EAEF2D0}" type="presParOf" srcId="{86209B0B-EB2C-4FA9-97D0-6E3C9D89B326}" destId="{325F5970-6146-4D0E-8DCD-65839D3D040F}" srcOrd="0" destOrd="0" presId="urn:microsoft.com/office/officeart/2008/layout/HorizontalMultiLevelHierarchy"/>
    <dgm:cxn modelId="{26FDF097-B8CB-4844-A70B-33155B41A66E}" type="presParOf" srcId="{325F5970-6146-4D0E-8DCD-65839D3D040F}" destId="{72393235-337A-415D-977F-93BEE9084A8B}" srcOrd="0" destOrd="0" presId="urn:microsoft.com/office/officeart/2008/layout/HorizontalMultiLevelHierarchy"/>
    <dgm:cxn modelId="{D4AEF295-F3D5-47D0-A13D-238D83AC3739}" type="presParOf" srcId="{86209B0B-EB2C-4FA9-97D0-6E3C9D89B326}" destId="{8338A6B0-9AED-4B12-B7A3-46373131A4DC}" srcOrd="1" destOrd="0" presId="urn:microsoft.com/office/officeart/2008/layout/HorizontalMultiLevelHierarchy"/>
    <dgm:cxn modelId="{22312B73-3C61-4BF3-83CF-542092E336BC}" type="presParOf" srcId="{8338A6B0-9AED-4B12-B7A3-46373131A4DC}" destId="{84AA75F3-47D6-47F9-9DEA-9F8F247F2D48}" srcOrd="0" destOrd="0" presId="urn:microsoft.com/office/officeart/2008/layout/HorizontalMultiLevelHierarchy"/>
    <dgm:cxn modelId="{5F28E356-CCB4-4B40-A25E-D05B19ED7712}" type="presParOf" srcId="{8338A6B0-9AED-4B12-B7A3-46373131A4DC}" destId="{267F3AB9-8BCE-4AB6-8D6D-96E266F50336}" srcOrd="1" destOrd="0" presId="urn:microsoft.com/office/officeart/2008/layout/HorizontalMultiLevelHierarchy"/>
    <dgm:cxn modelId="{D3DD429A-DFEF-4048-B292-A8FD1C0501C5}" type="presParOf" srcId="{267F3AB9-8BCE-4AB6-8D6D-96E266F50336}" destId="{007A0C15-2170-42FD-8BE1-8BB4EBED3351}" srcOrd="0" destOrd="0" presId="urn:microsoft.com/office/officeart/2008/layout/HorizontalMultiLevelHierarchy"/>
    <dgm:cxn modelId="{093309D2-38BF-4672-B8F7-A4566D6EBC17}" type="presParOf" srcId="{007A0C15-2170-42FD-8BE1-8BB4EBED3351}" destId="{59C52697-F825-418C-9DE6-F6E4B8391453}" srcOrd="0" destOrd="0" presId="urn:microsoft.com/office/officeart/2008/layout/HorizontalMultiLevelHierarchy"/>
    <dgm:cxn modelId="{C8DFF52A-2A9C-45AF-8FA0-CE48B7026309}" type="presParOf" srcId="{267F3AB9-8BCE-4AB6-8D6D-96E266F50336}" destId="{5EE6CDC6-7D65-4E9D-8DCD-9D0AC08B8F01}" srcOrd="1" destOrd="0" presId="urn:microsoft.com/office/officeart/2008/layout/HorizontalMultiLevelHierarchy"/>
    <dgm:cxn modelId="{B12AD943-4293-4B76-B56E-5DF2EC0D40B7}" type="presParOf" srcId="{5EE6CDC6-7D65-4E9D-8DCD-9D0AC08B8F01}" destId="{BB9F6352-1D89-414C-82F7-AA77BC1D70DF}" srcOrd="0" destOrd="0" presId="urn:microsoft.com/office/officeart/2008/layout/HorizontalMultiLevelHierarchy"/>
    <dgm:cxn modelId="{1A4D3DA5-3766-4E79-BF59-3FC2DFFDEA2A}" type="presParOf" srcId="{5EE6CDC6-7D65-4E9D-8DCD-9D0AC08B8F01}" destId="{C9A69381-FFB3-4472-9B77-81CADB3B5A9F}" srcOrd="1" destOrd="0" presId="urn:microsoft.com/office/officeart/2008/layout/HorizontalMultiLevelHierarchy"/>
    <dgm:cxn modelId="{C7242CB5-5B65-476D-936B-6DD79C197133}" type="presParOf" srcId="{267F3AB9-8BCE-4AB6-8D6D-96E266F50336}" destId="{F8F0E6DB-4BE9-42FC-9883-0D2CE023CC9A}" srcOrd="2" destOrd="0" presId="urn:microsoft.com/office/officeart/2008/layout/HorizontalMultiLevelHierarchy"/>
    <dgm:cxn modelId="{C6536AEC-6AB6-4A29-8192-4712B96CCCD1}" type="presParOf" srcId="{F8F0E6DB-4BE9-42FC-9883-0D2CE023CC9A}" destId="{ED40776C-11A0-45B7-BD32-28DC8BB43468}" srcOrd="0" destOrd="0" presId="urn:microsoft.com/office/officeart/2008/layout/HorizontalMultiLevelHierarchy"/>
    <dgm:cxn modelId="{21B40BA8-1FA3-4227-8DA3-010945418AC9}" type="presParOf" srcId="{267F3AB9-8BCE-4AB6-8D6D-96E266F50336}" destId="{0500B977-99D6-411A-A0FA-8744F9F9BF56}" srcOrd="3" destOrd="0" presId="urn:microsoft.com/office/officeart/2008/layout/HorizontalMultiLevelHierarchy"/>
    <dgm:cxn modelId="{690EA795-E5C5-469C-9405-62296C5FCCD0}" type="presParOf" srcId="{0500B977-99D6-411A-A0FA-8744F9F9BF56}" destId="{0B107E2C-A568-4E90-8229-1B3925D4497D}" srcOrd="0" destOrd="0" presId="urn:microsoft.com/office/officeart/2008/layout/HorizontalMultiLevelHierarchy"/>
    <dgm:cxn modelId="{878D236F-1DBA-4F32-9125-D67DE9771218}" type="presParOf" srcId="{0500B977-99D6-411A-A0FA-8744F9F9BF56}" destId="{A9A634CB-7539-4885-90A2-0824B21A49D0}" srcOrd="1" destOrd="0" presId="urn:microsoft.com/office/officeart/2008/layout/HorizontalMultiLevelHierarchy"/>
    <dgm:cxn modelId="{BEC0394F-AED7-4E2C-BF81-C7A1B0991D1E}" type="presParOf" srcId="{86209B0B-EB2C-4FA9-97D0-6E3C9D89B326}" destId="{44B7D916-CE9A-4CF9-AF3D-8BA6B7D9083B}" srcOrd="2" destOrd="0" presId="urn:microsoft.com/office/officeart/2008/layout/HorizontalMultiLevelHierarchy"/>
    <dgm:cxn modelId="{4F809209-7434-4AA1-8F1C-FBE46C86DB68}" type="presParOf" srcId="{44B7D916-CE9A-4CF9-AF3D-8BA6B7D9083B}" destId="{86B6A8BA-3718-4EFD-BB5A-59F52A24A151}" srcOrd="0" destOrd="0" presId="urn:microsoft.com/office/officeart/2008/layout/HorizontalMultiLevelHierarchy"/>
    <dgm:cxn modelId="{E017F4CD-99AB-4E10-83CE-C98DAA105239}" type="presParOf" srcId="{86209B0B-EB2C-4FA9-97D0-6E3C9D89B326}" destId="{C7D932EC-8C29-4413-984C-F02A7FFFADEA}" srcOrd="3" destOrd="0" presId="urn:microsoft.com/office/officeart/2008/layout/HorizontalMultiLevelHierarchy"/>
    <dgm:cxn modelId="{8DF63515-7A7D-4AC5-8363-60F9A83C3971}" type="presParOf" srcId="{C7D932EC-8C29-4413-984C-F02A7FFFADEA}" destId="{461FBE3C-8060-4DB4-85CD-E40984A16474}" srcOrd="0" destOrd="0" presId="urn:microsoft.com/office/officeart/2008/layout/HorizontalMultiLevelHierarchy"/>
    <dgm:cxn modelId="{3672D4A9-B8FF-4761-BB40-04242CE107E8}" type="presParOf" srcId="{C7D932EC-8C29-4413-984C-F02A7FFFADEA}" destId="{8E859CE1-113A-4F13-A658-D67484F7C477}" srcOrd="1" destOrd="0" presId="urn:microsoft.com/office/officeart/2008/layout/HorizontalMultiLevelHierarchy"/>
    <dgm:cxn modelId="{6D7B52DF-7CB9-49BF-ABB4-4D4E711FC068}" type="presParOf" srcId="{8E859CE1-113A-4F13-A658-D67484F7C477}" destId="{7F5EF394-8D83-494C-81C7-A5E30F57CB77}" srcOrd="0" destOrd="0" presId="urn:microsoft.com/office/officeart/2008/layout/HorizontalMultiLevelHierarchy"/>
    <dgm:cxn modelId="{E7A3B623-78E9-482D-ADF4-DC017159A1A6}" type="presParOf" srcId="{7F5EF394-8D83-494C-81C7-A5E30F57CB77}" destId="{19BF106D-776A-480A-BE72-F43598149EB1}" srcOrd="0" destOrd="0" presId="urn:microsoft.com/office/officeart/2008/layout/HorizontalMultiLevelHierarchy"/>
    <dgm:cxn modelId="{3E6ABCBB-C2B4-4158-8642-2E5391A7DA49}" type="presParOf" srcId="{8E859CE1-113A-4F13-A658-D67484F7C477}" destId="{A2CD6882-FBA6-4412-B017-A647127C859A}" srcOrd="1" destOrd="0" presId="urn:microsoft.com/office/officeart/2008/layout/HorizontalMultiLevelHierarchy"/>
    <dgm:cxn modelId="{9160D67D-ADEC-42E4-83C8-2EB9166B9875}" type="presParOf" srcId="{A2CD6882-FBA6-4412-B017-A647127C859A}" destId="{842097A9-107F-4FD9-8DF7-18384D3037F3}" srcOrd="0" destOrd="0" presId="urn:microsoft.com/office/officeart/2008/layout/HorizontalMultiLevelHierarchy"/>
    <dgm:cxn modelId="{E14AF3FE-82CD-475E-B820-E28D49DEF187}" type="presParOf" srcId="{A2CD6882-FBA6-4412-B017-A647127C859A}" destId="{7D5F40BA-6C92-4BDB-969A-E15D77EBD62D}" srcOrd="1" destOrd="0" presId="urn:microsoft.com/office/officeart/2008/layout/HorizontalMultiLevelHierarchy"/>
    <dgm:cxn modelId="{F9B6EEA2-9306-4C4A-AA36-4E16D7880C24}" type="presParOf" srcId="{8E859CE1-113A-4F13-A658-D67484F7C477}" destId="{DFDACC3F-5E3C-42BB-A7E0-B8D248DEB8C5}" srcOrd="2" destOrd="0" presId="urn:microsoft.com/office/officeart/2008/layout/HorizontalMultiLevelHierarchy"/>
    <dgm:cxn modelId="{266D0AD7-B1E5-4791-B116-EAB4422E2E48}" type="presParOf" srcId="{DFDACC3F-5E3C-42BB-A7E0-B8D248DEB8C5}" destId="{A669317B-B96E-4493-8450-A6BDE96E626B}" srcOrd="0" destOrd="0" presId="urn:microsoft.com/office/officeart/2008/layout/HorizontalMultiLevelHierarchy"/>
    <dgm:cxn modelId="{E977589F-CC63-444A-B43A-CD232A264503}" type="presParOf" srcId="{8E859CE1-113A-4F13-A658-D67484F7C477}" destId="{05D668FF-B562-4580-B151-BBED96BDB488}" srcOrd="3" destOrd="0" presId="urn:microsoft.com/office/officeart/2008/layout/HorizontalMultiLevelHierarchy"/>
    <dgm:cxn modelId="{55B90ABB-FEB6-4E6D-ADB9-E4A951CE4258}" type="presParOf" srcId="{05D668FF-B562-4580-B151-BBED96BDB488}" destId="{7AC42AC1-0A41-4BBC-B7E6-2A26AE23C5F5}" srcOrd="0" destOrd="0" presId="urn:microsoft.com/office/officeart/2008/layout/HorizontalMultiLevelHierarchy"/>
    <dgm:cxn modelId="{A37136CC-D1AD-4D00-8982-472431572C65}" type="presParOf" srcId="{05D668FF-B562-4580-B151-BBED96BDB488}" destId="{732C3454-444C-474C-B8B8-8F7DB64033BC}" srcOrd="1" destOrd="0" presId="urn:microsoft.com/office/officeart/2008/layout/HorizontalMultiLevelHierarchy"/>
    <dgm:cxn modelId="{B900075A-9061-4D8E-AE7E-40EB9D317CEA}" type="presParOf" srcId="{732C3454-444C-474C-B8B8-8F7DB64033BC}" destId="{17ACB89F-13FE-4667-AAD3-D71AD70F3E2E}" srcOrd="0" destOrd="0" presId="urn:microsoft.com/office/officeart/2008/layout/HorizontalMultiLevelHierarchy"/>
    <dgm:cxn modelId="{B17CC69E-B373-449B-B9F1-8C32633A8758}" type="presParOf" srcId="{17ACB89F-13FE-4667-AAD3-D71AD70F3E2E}" destId="{A7C1383D-E3B7-4901-8961-2D93B1223DE6}" srcOrd="0" destOrd="0" presId="urn:microsoft.com/office/officeart/2008/layout/HorizontalMultiLevelHierarchy"/>
    <dgm:cxn modelId="{C7DFF2D7-04E5-425A-BD0D-60FC96E8F10E}" type="presParOf" srcId="{732C3454-444C-474C-B8B8-8F7DB64033BC}" destId="{36A70331-E30B-44C3-9A7C-55EE834F795B}" srcOrd="1" destOrd="0" presId="urn:microsoft.com/office/officeart/2008/layout/HorizontalMultiLevelHierarchy"/>
    <dgm:cxn modelId="{3970686E-662E-495B-9D32-CD42630F9D02}" type="presParOf" srcId="{36A70331-E30B-44C3-9A7C-55EE834F795B}" destId="{DC669AD4-8CE9-4F53-AE1C-254E7AFBD27E}" srcOrd="0" destOrd="0" presId="urn:microsoft.com/office/officeart/2008/layout/HorizontalMultiLevelHierarchy"/>
    <dgm:cxn modelId="{5F1E96A1-AA20-42E8-80F2-D5F9D4A77D14}" type="presParOf" srcId="{36A70331-E30B-44C3-9A7C-55EE834F795B}" destId="{01D66B3B-3940-4CBE-9FE2-DACE347C2484}" srcOrd="1" destOrd="0" presId="urn:microsoft.com/office/officeart/2008/layout/HorizontalMultiLevelHierarchy"/>
    <dgm:cxn modelId="{352FF27D-C45D-4EC3-80ED-FCCF24E70803}" type="presParOf" srcId="{732C3454-444C-474C-B8B8-8F7DB64033BC}" destId="{090F6F59-DCEF-4D54-A6A0-01602D30C586}" srcOrd="2" destOrd="0" presId="urn:microsoft.com/office/officeart/2008/layout/HorizontalMultiLevelHierarchy"/>
    <dgm:cxn modelId="{BDABC410-3353-409D-95B8-1727F44BA7FB}" type="presParOf" srcId="{090F6F59-DCEF-4D54-A6A0-01602D30C586}" destId="{5DAB82CB-0297-428D-B6D5-99462ED030E0}" srcOrd="0" destOrd="0" presId="urn:microsoft.com/office/officeart/2008/layout/HorizontalMultiLevelHierarchy"/>
    <dgm:cxn modelId="{3BD2090E-A0E9-4142-A311-764B4E48CEEB}" type="presParOf" srcId="{732C3454-444C-474C-B8B8-8F7DB64033BC}" destId="{C947F5F5-CDAE-48FC-8B09-469C7564D3CE}" srcOrd="3" destOrd="0" presId="urn:microsoft.com/office/officeart/2008/layout/HorizontalMultiLevelHierarchy"/>
    <dgm:cxn modelId="{7B6B1CB8-1088-4B17-AE7F-A0B2E40B1AD9}" type="presParOf" srcId="{C947F5F5-CDAE-48FC-8B09-469C7564D3CE}" destId="{79805E80-1D08-4DF9-980C-FC35ADA4E736}" srcOrd="0" destOrd="0" presId="urn:microsoft.com/office/officeart/2008/layout/HorizontalMultiLevelHierarchy"/>
    <dgm:cxn modelId="{24C14265-F30C-47B6-AFD7-9B2644E19BF6}" type="presParOf" srcId="{C947F5F5-CDAE-48FC-8B09-469C7564D3CE}" destId="{CD3483EC-262A-4021-8A20-A1EDA528D18F}" srcOrd="1" destOrd="0" presId="urn:microsoft.com/office/officeart/2008/layout/HorizontalMultiLevelHierarchy"/>
    <dgm:cxn modelId="{2899763D-FCE0-411F-8EB8-D1EBF0E18A40}" type="presParOf" srcId="{732C3454-444C-474C-B8B8-8F7DB64033BC}" destId="{2CE01C43-9950-41AF-BC1D-345E289BE12B}" srcOrd="4" destOrd="0" presId="urn:microsoft.com/office/officeart/2008/layout/HorizontalMultiLevelHierarchy"/>
    <dgm:cxn modelId="{558723CB-7800-4AF7-B572-A9DC99355BD4}" type="presParOf" srcId="{2CE01C43-9950-41AF-BC1D-345E289BE12B}" destId="{34A74119-E17E-4F9B-9F17-D18EBF0E6169}" srcOrd="0" destOrd="0" presId="urn:microsoft.com/office/officeart/2008/layout/HorizontalMultiLevelHierarchy"/>
    <dgm:cxn modelId="{E921A736-5945-43F8-9FBB-216B6D08E898}" type="presParOf" srcId="{732C3454-444C-474C-B8B8-8F7DB64033BC}" destId="{451A23C4-E815-4F8A-A156-55EAB19A6291}" srcOrd="5" destOrd="0" presId="urn:microsoft.com/office/officeart/2008/layout/HorizontalMultiLevelHierarchy"/>
    <dgm:cxn modelId="{86F08790-0997-4187-A1CB-8AFE782963ED}" type="presParOf" srcId="{451A23C4-E815-4F8A-A156-55EAB19A6291}" destId="{C84252AE-3EFE-4D0C-B5CA-92CE2A45A6AC}" srcOrd="0" destOrd="0" presId="urn:microsoft.com/office/officeart/2008/layout/HorizontalMultiLevelHierarchy"/>
    <dgm:cxn modelId="{AB3A214C-E49B-44BB-9702-2B904D1DD469}" type="presParOf" srcId="{451A23C4-E815-4F8A-A156-55EAB19A6291}" destId="{8472C1E5-5B3E-49B5-804E-4F8575AE60FB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8477E946-B4A5-41AB-9F30-39532FA39BEC}" type="presParOf" srcId="{6D7B1306-58CA-4369-80FB-5914881E9701}" destId="{4A9A9683-5518-42EC-A2B3-B6102F72BE52}" srcOrd="0" destOrd="0" presId="urn:microsoft.com/office/officeart/2008/layout/HorizontalMultiLevelHierarchy"/>
    <dgm:cxn modelId="{2655D4AC-6866-4DB5-9403-5DF92C6CE175}" type="presParOf" srcId="{4A9A9683-5518-42EC-A2B3-B6102F72BE52}" destId="{AC1F1057-9C59-40B5-A9F7-91FB056E57D3}" srcOrd="0" destOrd="0" presId="urn:microsoft.com/office/officeart/2008/layout/HorizontalMultiLevelHierarchy"/>
    <dgm:cxn modelId="{AADCF6AB-335E-4213-907E-95251E33759A}" type="presParOf" srcId="{6D7B1306-58CA-4369-80FB-5914881E9701}" destId="{EA27BCF5-DEEA-46ED-BFC1-0335945FA2F8}" srcOrd="1" destOrd="0" presId="urn:microsoft.com/office/officeart/2008/layout/HorizontalMultiLevelHierarchy"/>
    <dgm:cxn modelId="{C867175A-DD2C-4E3E-8885-2333BFC32B2E}" type="presParOf" srcId="{EA27BCF5-DEEA-46ED-BFC1-0335945FA2F8}" destId="{133C2B91-FFC8-4642-859E-364161C86E2D}" srcOrd="0" destOrd="0" presId="urn:microsoft.com/office/officeart/2008/layout/HorizontalMultiLevelHierarchy"/>
    <dgm:cxn modelId="{0A86462F-2624-4869-8B4C-F26C2522E67A}" type="presParOf" srcId="{EA27BCF5-DEEA-46ED-BFC1-0335945FA2F8}" destId="{68CD919A-D199-48B0-B839-34D09414A8B4}" srcOrd="1" destOrd="0" presId="urn:microsoft.com/office/officeart/2008/layout/HorizontalMultiLevelHierarchy"/>
    <dgm:cxn modelId="{A6D05172-16E2-44A9-A709-AE252CAD6136}" type="presParOf" srcId="{6D7B1306-58CA-4369-80FB-5914881E9701}" destId="{C3C96EBC-5F0D-4D61-8B9E-892957013263}" srcOrd="2" destOrd="0" presId="urn:microsoft.com/office/officeart/2008/layout/HorizontalMultiLevelHierarchy"/>
    <dgm:cxn modelId="{2D498447-EE6E-451F-8B17-FE8F7BCA5A8D}" type="presParOf" srcId="{C3C96EBC-5F0D-4D61-8B9E-892957013263}" destId="{43AFC7AA-E460-40E5-9DE0-29F1DD6744B0}" srcOrd="0" destOrd="0" presId="urn:microsoft.com/office/officeart/2008/layout/HorizontalMultiLevelHierarchy"/>
    <dgm:cxn modelId="{2705AEB8-2D2C-4E7F-A04A-AF4BEAA10B9E}" type="presParOf" srcId="{6D7B1306-58CA-4369-80FB-5914881E9701}" destId="{DF680CE4-6E08-44C7-9185-D252C8B808AD}" srcOrd="3" destOrd="0" presId="urn:microsoft.com/office/officeart/2008/layout/HorizontalMultiLevelHierarchy"/>
    <dgm:cxn modelId="{0692FC2E-20FC-4B6E-86A5-48F7EC38803A}" type="presParOf" srcId="{DF680CE4-6E08-44C7-9185-D252C8B808AD}" destId="{6207D4A0-1708-43B3-8B11-1603A42AC54F}" srcOrd="0" destOrd="0" presId="urn:microsoft.com/office/officeart/2008/layout/HorizontalMultiLevelHierarchy"/>
    <dgm:cxn modelId="{4B44044F-D84B-409D-89D7-0D00194B9FEF}" type="presParOf" srcId="{DF680CE4-6E08-44C7-9185-D252C8B808AD}" destId="{E4FD54AD-1D58-439A-AC50-7D83E437A55F}" srcOrd="1" destOrd="0" presId="urn:microsoft.com/office/officeart/2008/layout/HorizontalMultiLevelHierarchy"/>
    <dgm:cxn modelId="{557C5CA7-86B2-4A30-B45A-D02E5AF501BF}" type="presParOf" srcId="{E4FD54AD-1D58-439A-AC50-7D83E437A55F}" destId="{E74C99FE-D3B4-46EB-8ACD-EAE76D7788E8}" srcOrd="0" destOrd="0" presId="urn:microsoft.com/office/officeart/2008/layout/HorizontalMultiLevelHierarchy"/>
    <dgm:cxn modelId="{1E861813-AE21-415A-8BCB-DB55B3E3AD42}" type="presParOf" srcId="{E74C99FE-D3B4-46EB-8ACD-EAE76D7788E8}" destId="{620838B0-621E-41BA-BF68-147B3E496FDA}" srcOrd="0" destOrd="0" presId="urn:microsoft.com/office/officeart/2008/layout/HorizontalMultiLevelHierarchy"/>
    <dgm:cxn modelId="{E0477273-322D-4359-A7D4-900401890F4F}" type="presParOf" srcId="{E4FD54AD-1D58-439A-AC50-7D83E437A55F}" destId="{610E2070-9622-4099-9A49-ABF317819E91}" srcOrd="1" destOrd="0" presId="urn:microsoft.com/office/officeart/2008/layout/HorizontalMultiLevelHierarchy"/>
    <dgm:cxn modelId="{89C9B387-DEF2-4686-8053-BC35481438C7}" type="presParOf" srcId="{610E2070-9622-4099-9A49-ABF317819E91}" destId="{4C58F580-8943-4071-BD5D-A5D92A43D3DC}" srcOrd="0" destOrd="0" presId="urn:microsoft.com/office/officeart/2008/layout/HorizontalMultiLevelHierarchy"/>
    <dgm:cxn modelId="{F6CEAC0C-44DA-4E8A-8931-22FAC0974D84}" type="presParOf" srcId="{610E2070-9622-4099-9A49-ABF317819E91}" destId="{694DF3ED-A03D-4899-9438-DEB8079AF344}" srcOrd="1" destOrd="0" presId="urn:microsoft.com/office/officeart/2008/layout/HorizontalMultiLevelHierarchy"/>
    <dgm:cxn modelId="{8CA43F83-0D99-479D-B5FE-54CA8E4C3DC1}" type="presParOf" srcId="{E4FD54AD-1D58-439A-AC50-7D83E437A55F}" destId="{A34B7105-42F8-4E57-B203-374F1073AB18}" srcOrd="2" destOrd="0" presId="urn:microsoft.com/office/officeart/2008/layout/HorizontalMultiLevelHierarchy"/>
    <dgm:cxn modelId="{E3DB140A-B12D-489D-BFFF-3100C2ED0675}" type="presParOf" srcId="{A34B7105-42F8-4E57-B203-374F1073AB18}" destId="{7C272133-DD1A-47B0-852D-CC2F964DFCE7}" srcOrd="0" destOrd="0" presId="urn:microsoft.com/office/officeart/2008/layout/HorizontalMultiLevelHierarchy"/>
    <dgm:cxn modelId="{13D0EE14-D90D-4663-80E1-05DC67E28D09}" type="presParOf" srcId="{E4FD54AD-1D58-439A-AC50-7D83E437A55F}" destId="{8A742BBC-DFFA-4B21-BBC4-460B22823139}" srcOrd="3" destOrd="0" presId="urn:microsoft.com/office/officeart/2008/layout/HorizontalMultiLevelHierarchy"/>
    <dgm:cxn modelId="{90FF9C3D-41A9-4224-B40F-4076FC0F3791}" type="presParOf" srcId="{8A742BBC-DFFA-4B21-BBC4-460B22823139}" destId="{4D2858E2-E219-4BB4-8809-90A9EAF7164E}" srcOrd="0" destOrd="0" presId="urn:microsoft.com/office/officeart/2008/layout/HorizontalMultiLevelHierarchy"/>
    <dgm:cxn modelId="{5A749B4F-5A48-4FCA-8D46-10DF2E741092}" type="presParOf" srcId="{8A742BBC-DFFA-4B21-BBC4-460B22823139}" destId="{98892005-4595-472C-BE9B-5B0DAFA23F3B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2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3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E9DCF7F-AA7F-4066-BD43-69F6250E0E69}" type="presParOf" srcId="{6C9D3B27-96F7-4C28-AD5A-C839B0AA49EC}" destId="{18715345-2BD7-4FD3-BEC2-CA2DF729D3A9}" srcOrd="0" destOrd="0" presId="urn:microsoft.com/office/officeart/2008/layout/HorizontalMultiLevelHierarchy"/>
    <dgm:cxn modelId="{F8454903-AC68-4DBC-BFB2-8C07D942A9C0}" type="presParOf" srcId="{18715345-2BD7-4FD3-BEC2-CA2DF729D3A9}" destId="{BC436F92-57C4-42B9-8399-7B8FB911F13C}" srcOrd="0" destOrd="0" presId="urn:microsoft.com/office/officeart/2008/layout/HorizontalMultiLevelHierarchy"/>
    <dgm:cxn modelId="{6221AC94-0480-4EA6-8D62-E31663D6502B}" type="presParOf" srcId="{6C9D3B27-96F7-4C28-AD5A-C839B0AA49EC}" destId="{43D76567-7809-4A33-9FE7-60EAEB986262}" srcOrd="1" destOrd="0" presId="urn:microsoft.com/office/officeart/2008/layout/HorizontalMultiLevelHierarchy"/>
    <dgm:cxn modelId="{3E16E090-49E6-4BA1-B7C1-16969267FA29}" type="presParOf" srcId="{43D76567-7809-4A33-9FE7-60EAEB986262}" destId="{D6748B19-36B9-48F7-A458-2074D3F5F6CD}" srcOrd="0" destOrd="0" presId="urn:microsoft.com/office/officeart/2008/layout/HorizontalMultiLevelHierarchy"/>
    <dgm:cxn modelId="{A7B0CB99-62CF-45ED-A7BB-AE2DEA3B092E}" type="presParOf" srcId="{43D76567-7809-4A33-9FE7-60EAEB986262}" destId="{C389BDC4-2EE6-4E0F-9C4C-C51AAEBE585A}" srcOrd="1" destOrd="0" presId="urn:microsoft.com/office/officeart/2008/layout/HorizontalMultiLevelHierarchy"/>
    <dgm:cxn modelId="{03D21E13-6271-4C60-BAF9-7FC2B0DD6AF5}" type="presParOf" srcId="{6C9D3B27-96F7-4C28-AD5A-C839B0AA49EC}" destId="{9A5EA447-A659-422E-8FCA-CF8F025B0280}" srcOrd="2" destOrd="0" presId="urn:microsoft.com/office/officeart/2008/layout/HorizontalMultiLevelHierarchy"/>
    <dgm:cxn modelId="{D28C314C-3C4C-4976-A341-8D9E980168E7}" type="presParOf" srcId="{9A5EA447-A659-422E-8FCA-CF8F025B0280}" destId="{0E2F29E9-9EFB-488D-A311-CE2C698AFF47}" srcOrd="0" destOrd="0" presId="urn:microsoft.com/office/officeart/2008/layout/HorizontalMultiLevelHierarchy"/>
    <dgm:cxn modelId="{E4D9B6C0-80B5-475F-944D-042A4AA7D9B5}" type="presParOf" srcId="{6C9D3B27-96F7-4C28-AD5A-C839B0AA49EC}" destId="{CF057B06-A7B4-4F9F-BAF8-5C25D22770D2}" srcOrd="3" destOrd="0" presId="urn:microsoft.com/office/officeart/2008/layout/HorizontalMultiLevelHierarchy"/>
    <dgm:cxn modelId="{AF71DF50-B772-42BA-90E8-E9543B7AB14B}" type="presParOf" srcId="{CF057B06-A7B4-4F9F-BAF8-5C25D22770D2}" destId="{D30A3E49-0D39-4870-9A22-5FF48883C7E4}" srcOrd="0" destOrd="0" presId="urn:microsoft.com/office/officeart/2008/layout/HorizontalMultiLevelHierarchy"/>
    <dgm:cxn modelId="{4BB09103-0E0C-462B-BEED-DAE5900BBAA5}" type="presParOf" srcId="{CF057B06-A7B4-4F9F-BAF8-5C25D22770D2}" destId="{CBCCD1C2-F13E-4D8A-9E11-481BC0CAC78E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retrospectiv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Perform as Schedule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Estimate correctly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Iterative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5DEF915-227E-459F-B4CE-4E90897269CB}">
      <dgm:prSet phldrT="[文本]"/>
      <dgm:spPr/>
      <dgm:t>
        <a:bodyPr/>
        <a:lstStyle/>
        <a:p>
          <a:r>
            <a:rPr lang="en-US" altLang="zh-CN"/>
            <a:t>Forward&amp;Backward</a:t>
          </a:r>
          <a:endParaRPr lang="zh-CN" altLang="en-US"/>
        </a:p>
      </dgm:t>
    </dgm:pt>
    <dgm:pt modelId="{AF16965D-238D-4AAD-B787-9A9D2E59C996}" type="parTrans" cxnId="{635B2EF7-C443-4AA8-9EFC-A8F4F1016456}">
      <dgm:prSet/>
      <dgm:spPr/>
      <dgm:t>
        <a:bodyPr/>
        <a:lstStyle/>
        <a:p>
          <a:endParaRPr lang="en-US"/>
        </a:p>
      </dgm:t>
    </dgm:pt>
    <dgm:pt modelId="{F5F9E703-FC0F-424B-A1AD-FA69DA65CEA5}" type="sibTrans" cxnId="{635B2EF7-C443-4AA8-9EFC-A8F4F1016456}">
      <dgm:prSet/>
      <dgm:spPr/>
      <dgm:t>
        <a:bodyPr/>
        <a:lstStyle/>
        <a:p>
          <a:endParaRPr lang="en-US"/>
        </a:p>
      </dgm:t>
    </dgm:pt>
    <dgm:pt modelId="{28A5FCC8-C467-445C-ABCE-1F05365C7C0F}">
      <dgm:prSet phldrT="[文本]"/>
      <dgm:spPr/>
      <dgm:t>
        <a:bodyPr/>
        <a:lstStyle/>
        <a:p>
          <a:r>
            <a:rPr lang="en-US" altLang="zh-CN"/>
            <a:t>Know why based on practice</a:t>
          </a:r>
          <a:endParaRPr lang="zh-CN" altLang="en-US"/>
        </a:p>
      </dgm:t>
    </dgm:pt>
    <dgm:pt modelId="{C551D842-0C1C-4B51-B81E-992FDA2A502D}" type="parTrans" cxnId="{A417EDDD-C76D-4F38-9D59-5D4D65A57137}">
      <dgm:prSet/>
      <dgm:spPr/>
      <dgm:t>
        <a:bodyPr/>
        <a:lstStyle/>
        <a:p>
          <a:endParaRPr lang="en-US"/>
        </a:p>
      </dgm:t>
    </dgm:pt>
    <dgm:pt modelId="{AFFB7257-68FC-4CDE-9BF3-663CBCEB8BD1}" type="sibTrans" cxnId="{A417EDDD-C76D-4F38-9D59-5D4D65A5713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3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3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3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2" presStyleCnt="3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ABF54D20-ADA9-4712-84C2-3F5347D3DCE1}" type="pres">
      <dgm:prSet presAssocID="{AF16965D-238D-4AAD-B787-9A9D2E59C996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262FA80D-3326-4957-9166-CDEC63AE36D3}" type="pres">
      <dgm:prSet presAssocID="{AF16965D-238D-4AAD-B787-9A9D2E59C996}" presName="connTx" presStyleLbl="parChTrans1D3" presStyleIdx="0" presStyleCnt="2"/>
      <dgm:spPr/>
      <dgm:t>
        <a:bodyPr/>
        <a:lstStyle/>
        <a:p>
          <a:endParaRPr lang="en-US"/>
        </a:p>
      </dgm:t>
    </dgm:pt>
    <dgm:pt modelId="{ABCA6F5D-F260-45E8-8341-46847374B99B}" type="pres">
      <dgm:prSet presAssocID="{F5DEF915-227E-459F-B4CE-4E90897269CB}" presName="root2" presStyleCnt="0"/>
      <dgm:spPr/>
    </dgm:pt>
    <dgm:pt modelId="{072B1125-DF96-4DA8-BFEA-44B033C6B1C3}" type="pres">
      <dgm:prSet presAssocID="{F5DEF915-227E-459F-B4CE-4E90897269CB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67CE38-FE5A-42C6-B3D1-A2ADF690E678}" type="pres">
      <dgm:prSet presAssocID="{F5DEF915-227E-459F-B4CE-4E90897269CB}" presName="level3hierChild" presStyleCnt="0"/>
      <dgm:spPr/>
    </dgm:pt>
    <dgm:pt modelId="{C430E441-8A8D-4D3F-86B1-65554353918E}" type="pres">
      <dgm:prSet presAssocID="{C551D842-0C1C-4B51-B81E-992FDA2A502D}" presName="conn2-1" presStyleLbl="parChTrans1D3" presStyleIdx="1" presStyleCnt="2"/>
      <dgm:spPr/>
    </dgm:pt>
    <dgm:pt modelId="{72C71847-1BD9-4D8F-B08C-42EDF35151E9}" type="pres">
      <dgm:prSet presAssocID="{C551D842-0C1C-4B51-B81E-992FDA2A502D}" presName="connTx" presStyleLbl="parChTrans1D3" presStyleIdx="1" presStyleCnt="2"/>
      <dgm:spPr/>
    </dgm:pt>
    <dgm:pt modelId="{9C603FEA-2177-4BE2-81B1-218CAB9A4D17}" type="pres">
      <dgm:prSet presAssocID="{28A5FCC8-C467-445C-ABCE-1F05365C7C0F}" presName="root2" presStyleCnt="0"/>
      <dgm:spPr/>
    </dgm:pt>
    <dgm:pt modelId="{A2333F93-BA8F-4CB6-9398-869BB610BA6B}" type="pres">
      <dgm:prSet presAssocID="{28A5FCC8-C467-445C-ABCE-1F05365C7C0F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20EAB5-9173-42AA-B197-0A47FF3205CF}" type="pres">
      <dgm:prSet presAssocID="{28A5FCC8-C467-445C-ABCE-1F05365C7C0F}" presName="level3hierChild" presStyleCnt="0"/>
      <dgm:spPr/>
    </dgm:pt>
  </dgm:ptLst>
  <dgm:cxnLst>
    <dgm:cxn modelId="{CC173517-4707-4C85-8C8B-8BF0E386585C}" type="presOf" srcId="{C551D842-0C1C-4B51-B81E-992FDA2A502D}" destId="{72C71847-1BD9-4D8F-B08C-42EDF35151E9}" srcOrd="1" destOrd="0" presId="urn:microsoft.com/office/officeart/2008/layout/HorizontalMultiLevelHierarchy"/>
    <dgm:cxn modelId="{CD24502B-137A-4073-8A1E-5B05C0FDA71E}" srcId="{FCCAE72E-3741-4C5F-B697-2CEBFC92CDF7}" destId="{1EF1B563-49C6-463C-BCD3-40495EB805DC}" srcOrd="2" destOrd="0" parTransId="{E11ED4CE-2942-44E2-BD76-FADC6D012E0F}" sibTransId="{D6606A11-D577-4368-8569-CB9BA79D69E6}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635B2EF7-C443-4AA8-9EFC-A8F4F1016456}" srcId="{1EF1B563-49C6-463C-BCD3-40495EB805DC}" destId="{F5DEF915-227E-459F-B4CE-4E90897269CB}" srcOrd="0" destOrd="0" parTransId="{AF16965D-238D-4AAD-B787-9A9D2E59C996}" sibTransId="{F5F9E703-FC0F-424B-A1AD-FA69DA65CEA5}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726DA5B5-7F7B-401D-AEC0-34FBE0966AAF}" type="presOf" srcId="{F5DEF915-227E-459F-B4CE-4E90897269CB}" destId="{072B1125-DF96-4DA8-BFEA-44B033C6B1C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74F71758-5451-4DEA-A502-ACC196F567DB}" type="presOf" srcId="{C551D842-0C1C-4B51-B81E-992FDA2A502D}" destId="{C430E441-8A8D-4D3F-86B1-65554353918E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88B25184-06FF-445F-95C5-32ADEF618256}" type="presOf" srcId="{AF16965D-238D-4AAD-B787-9A9D2E59C996}" destId="{262FA80D-3326-4957-9166-CDEC63AE36D3}" srcOrd="1" destOrd="0" presId="urn:microsoft.com/office/officeart/2008/layout/HorizontalMultiLevelHierarchy"/>
    <dgm:cxn modelId="{6814D88C-5AF1-4024-A8CF-9916CBA538A6}" type="presOf" srcId="{AF16965D-238D-4AAD-B787-9A9D2E59C996}" destId="{ABF54D20-ADA9-4712-84C2-3F5347D3DCE1}" srcOrd="0" destOrd="0" presId="urn:microsoft.com/office/officeart/2008/layout/HorizontalMultiLevelHierarchy"/>
    <dgm:cxn modelId="{A417EDDD-C76D-4F38-9D59-5D4D65A57137}" srcId="{1EF1B563-49C6-463C-BCD3-40495EB805DC}" destId="{28A5FCC8-C467-445C-ABCE-1F05365C7C0F}" srcOrd="1" destOrd="0" parTransId="{C551D842-0C1C-4B51-B81E-992FDA2A502D}" sibTransId="{AFFB7257-68FC-4CDE-9BF3-663CBCEB8BD1}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555E3DAF-8737-4A7B-A82D-05B69C5A3EB2}" type="presOf" srcId="{28A5FCC8-C467-445C-ABCE-1F05365C7C0F}" destId="{A2333F93-BA8F-4CB6-9398-869BB610BA6B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4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5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8442BD94-2F6E-4821-9A3A-3DFD05588FAC}" type="presParOf" srcId="{7918B02E-7D29-40BE-AF14-29520706944A}" destId="{ABF54D20-ADA9-4712-84C2-3F5347D3DCE1}" srcOrd="0" destOrd="0" presId="urn:microsoft.com/office/officeart/2008/layout/HorizontalMultiLevelHierarchy"/>
    <dgm:cxn modelId="{97A13CC2-94CA-42E3-A8BE-2FD0129C5519}" type="presParOf" srcId="{ABF54D20-ADA9-4712-84C2-3F5347D3DCE1}" destId="{262FA80D-3326-4957-9166-CDEC63AE36D3}" srcOrd="0" destOrd="0" presId="urn:microsoft.com/office/officeart/2008/layout/HorizontalMultiLevelHierarchy"/>
    <dgm:cxn modelId="{8929FAF9-922D-40FF-BAD1-36D45ED5DE09}" type="presParOf" srcId="{7918B02E-7D29-40BE-AF14-29520706944A}" destId="{ABCA6F5D-F260-45E8-8341-46847374B99B}" srcOrd="1" destOrd="0" presId="urn:microsoft.com/office/officeart/2008/layout/HorizontalMultiLevelHierarchy"/>
    <dgm:cxn modelId="{400E0CD1-EB3A-4452-911B-6C6E005F1523}" type="presParOf" srcId="{ABCA6F5D-F260-45E8-8341-46847374B99B}" destId="{072B1125-DF96-4DA8-BFEA-44B033C6B1C3}" srcOrd="0" destOrd="0" presId="urn:microsoft.com/office/officeart/2008/layout/HorizontalMultiLevelHierarchy"/>
    <dgm:cxn modelId="{230CF39D-34BF-4E65-A225-76205A8C155C}" type="presParOf" srcId="{ABCA6F5D-F260-45E8-8341-46847374B99B}" destId="{1967CE38-FE5A-42C6-B3D1-A2ADF690E678}" srcOrd="1" destOrd="0" presId="urn:microsoft.com/office/officeart/2008/layout/HorizontalMultiLevelHierarchy"/>
    <dgm:cxn modelId="{F1B1D6FE-6FB2-4CED-98B4-3D74084E47D7}" type="presParOf" srcId="{7918B02E-7D29-40BE-AF14-29520706944A}" destId="{C430E441-8A8D-4D3F-86B1-65554353918E}" srcOrd="2" destOrd="0" presId="urn:microsoft.com/office/officeart/2008/layout/HorizontalMultiLevelHierarchy"/>
    <dgm:cxn modelId="{D79E902A-2ADF-47FE-9140-BF139E908DA2}" type="presParOf" srcId="{C430E441-8A8D-4D3F-86B1-65554353918E}" destId="{72C71847-1BD9-4D8F-B08C-42EDF35151E9}" srcOrd="0" destOrd="0" presId="urn:microsoft.com/office/officeart/2008/layout/HorizontalMultiLevelHierarchy"/>
    <dgm:cxn modelId="{57A0E969-7B80-472F-A5DA-93216C052E07}" type="presParOf" srcId="{7918B02E-7D29-40BE-AF14-29520706944A}" destId="{9C603FEA-2177-4BE2-81B1-218CAB9A4D17}" srcOrd="3" destOrd="0" presId="urn:microsoft.com/office/officeart/2008/layout/HorizontalMultiLevelHierarchy"/>
    <dgm:cxn modelId="{7086F7F0-A44F-4480-9B09-571DBA71FDB6}" type="presParOf" srcId="{9C603FEA-2177-4BE2-81B1-218CAB9A4D17}" destId="{A2333F93-BA8F-4CB6-9398-869BB610BA6B}" srcOrd="0" destOrd="0" presId="urn:microsoft.com/office/officeart/2008/layout/HorizontalMultiLevelHierarchy"/>
    <dgm:cxn modelId="{B374828D-0E20-4F21-A469-93EF29DEF9E9}" type="presParOf" srcId="{9C603FEA-2177-4BE2-81B1-218CAB9A4D17}" destId="{E020EAB5-9173-42AA-B197-0A47FF3205C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3985793" y="8233952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6398" y="8357927"/>
        <a:ext cx="19377" cy="19377"/>
      </dsp:txXfrm>
    </dsp:sp>
    <dsp:sp modelId="{C987B626-6F85-4119-973D-2A2E64116A28}">
      <dsp:nvSpPr>
        <dsp:cNvPr id="0" name=""/>
        <dsp:cNvSpPr/>
      </dsp:nvSpPr>
      <dsp:spPr>
        <a:xfrm>
          <a:off x="3985793" y="7966623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6398" y="8090599"/>
        <a:ext cx="19377" cy="19377"/>
      </dsp:txXfrm>
    </dsp:sp>
    <dsp:sp modelId="{9BF31246-2D25-4008-BDE0-545F1F7BA9E4}">
      <dsp:nvSpPr>
        <dsp:cNvPr id="0" name=""/>
        <dsp:cNvSpPr/>
      </dsp:nvSpPr>
      <dsp:spPr>
        <a:xfrm>
          <a:off x="2302264" y="4357687"/>
          <a:ext cx="280588" cy="38762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3876264"/>
              </a:lnTo>
              <a:lnTo>
                <a:pt x="280588" y="387626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345398" y="6198659"/>
        <a:ext cx="194320" cy="194320"/>
      </dsp:txXfrm>
    </dsp:sp>
    <dsp:sp modelId="{9A5EA447-A659-422E-8FCA-CF8F025B0280}">
      <dsp:nvSpPr>
        <dsp:cNvPr id="0" name=""/>
        <dsp:cNvSpPr/>
      </dsp:nvSpPr>
      <dsp:spPr>
        <a:xfrm>
          <a:off x="5669321" y="7431966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7555941"/>
        <a:ext cx="19377" cy="19377"/>
      </dsp:txXfrm>
    </dsp:sp>
    <dsp:sp modelId="{18715345-2BD7-4FD3-BEC2-CA2DF729D3A9}">
      <dsp:nvSpPr>
        <dsp:cNvPr id="0" name=""/>
        <dsp:cNvSpPr/>
      </dsp:nvSpPr>
      <dsp:spPr>
        <a:xfrm>
          <a:off x="5669321" y="7164637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7288613"/>
        <a:ext cx="19377" cy="19377"/>
      </dsp:txXfrm>
    </dsp:sp>
    <dsp:sp modelId="{77EBB243-DAFC-4E79-ACF0-3BCB5160B110}">
      <dsp:nvSpPr>
        <dsp:cNvPr id="0" name=""/>
        <dsp:cNvSpPr/>
      </dsp:nvSpPr>
      <dsp:spPr>
        <a:xfrm>
          <a:off x="3985793" y="6696812"/>
          <a:ext cx="280588" cy="7351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735153"/>
              </a:lnTo>
              <a:lnTo>
                <a:pt x="280588" y="7351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06415" y="7044717"/>
        <a:ext cx="39344" cy="39344"/>
      </dsp:txXfrm>
    </dsp:sp>
    <dsp:sp modelId="{A34B7105-42F8-4E57-B203-374F1073AB18}">
      <dsp:nvSpPr>
        <dsp:cNvPr id="0" name=""/>
        <dsp:cNvSpPr/>
      </dsp:nvSpPr>
      <dsp:spPr>
        <a:xfrm>
          <a:off x="9036378" y="6897309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7021284"/>
        <a:ext cx="19377" cy="19377"/>
      </dsp:txXfrm>
    </dsp:sp>
    <dsp:sp modelId="{E74C99FE-D3B4-46EB-8ACD-EAE76D7788E8}">
      <dsp:nvSpPr>
        <dsp:cNvPr id="0" name=""/>
        <dsp:cNvSpPr/>
      </dsp:nvSpPr>
      <dsp:spPr>
        <a:xfrm>
          <a:off x="9036378" y="66299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6753956"/>
        <a:ext cx="19377" cy="19377"/>
      </dsp:txXfrm>
    </dsp:sp>
    <dsp:sp modelId="{C3C96EBC-5F0D-4D61-8B9E-892957013263}">
      <dsp:nvSpPr>
        <dsp:cNvPr id="0" name=""/>
        <dsp:cNvSpPr/>
      </dsp:nvSpPr>
      <dsp:spPr>
        <a:xfrm>
          <a:off x="7352850" y="66299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3455" y="6753956"/>
        <a:ext cx="19377" cy="19377"/>
      </dsp:txXfrm>
    </dsp:sp>
    <dsp:sp modelId="{4A9A9683-5518-42EC-A2B3-B6102F72BE52}">
      <dsp:nvSpPr>
        <dsp:cNvPr id="0" name=""/>
        <dsp:cNvSpPr/>
      </dsp:nvSpPr>
      <dsp:spPr>
        <a:xfrm>
          <a:off x="7352850" y="6362651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3455" y="6486627"/>
        <a:ext cx="19377" cy="19377"/>
      </dsp:txXfrm>
    </dsp:sp>
    <dsp:sp modelId="{E2666E54-5F66-4531-9D76-5ED1A78030AA}">
      <dsp:nvSpPr>
        <dsp:cNvPr id="0" name=""/>
        <dsp:cNvSpPr/>
      </dsp:nvSpPr>
      <dsp:spPr>
        <a:xfrm>
          <a:off x="5669321" y="5961659"/>
          <a:ext cx="280588" cy="6683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668321"/>
              </a:lnTo>
              <a:lnTo>
                <a:pt x="280588" y="66832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1495" y="6277698"/>
        <a:ext cx="36241" cy="36241"/>
      </dsp:txXfrm>
    </dsp:sp>
    <dsp:sp modelId="{2CE01C43-9950-41AF-BC1D-345E289BE12B}">
      <dsp:nvSpPr>
        <dsp:cNvPr id="0" name=""/>
        <dsp:cNvSpPr/>
      </dsp:nvSpPr>
      <dsp:spPr>
        <a:xfrm>
          <a:off x="10719907" y="6095323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45106" y="6347556"/>
        <a:ext cx="30190" cy="30190"/>
      </dsp:txXfrm>
    </dsp:sp>
    <dsp:sp modelId="{090F6F59-DCEF-4D54-A6A0-01602D30C586}">
      <dsp:nvSpPr>
        <dsp:cNvPr id="0" name=""/>
        <dsp:cNvSpPr/>
      </dsp:nvSpPr>
      <dsp:spPr>
        <a:xfrm>
          <a:off x="10719907" y="60496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53186" y="6088308"/>
        <a:ext cx="14029" cy="14029"/>
      </dsp:txXfrm>
    </dsp:sp>
    <dsp:sp modelId="{17ACB89F-13FE-4667-AAD3-D71AD70F3E2E}">
      <dsp:nvSpPr>
        <dsp:cNvPr id="0" name=""/>
        <dsp:cNvSpPr/>
      </dsp:nvSpPr>
      <dsp:spPr>
        <a:xfrm>
          <a:off x="10719907" y="5560666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845106" y="5812899"/>
        <a:ext cx="30190" cy="30190"/>
      </dsp:txXfrm>
    </dsp:sp>
    <dsp:sp modelId="{DFDACC3F-5E3C-42BB-A7E0-B8D248DEB8C5}">
      <dsp:nvSpPr>
        <dsp:cNvPr id="0" name=""/>
        <dsp:cNvSpPr/>
      </dsp:nvSpPr>
      <dsp:spPr>
        <a:xfrm>
          <a:off x="9036378" y="5827994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5951970"/>
        <a:ext cx="19377" cy="19377"/>
      </dsp:txXfrm>
    </dsp:sp>
    <dsp:sp modelId="{7F5EF394-8D83-494C-81C7-A5E30F57CB77}">
      <dsp:nvSpPr>
        <dsp:cNvPr id="0" name=""/>
        <dsp:cNvSpPr/>
      </dsp:nvSpPr>
      <dsp:spPr>
        <a:xfrm>
          <a:off x="9036378" y="5560666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5684641"/>
        <a:ext cx="19377" cy="19377"/>
      </dsp:txXfrm>
    </dsp:sp>
    <dsp:sp modelId="{44B7D916-CE9A-4CF9-AF3D-8BA6B7D9083B}">
      <dsp:nvSpPr>
        <dsp:cNvPr id="0" name=""/>
        <dsp:cNvSpPr/>
      </dsp:nvSpPr>
      <dsp:spPr>
        <a:xfrm>
          <a:off x="7352850" y="5293337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78049" y="5545570"/>
        <a:ext cx="30190" cy="30190"/>
      </dsp:txXfrm>
    </dsp:sp>
    <dsp:sp modelId="{F8F0E6DB-4BE9-42FC-9883-0D2CE023CC9A}">
      <dsp:nvSpPr>
        <dsp:cNvPr id="0" name=""/>
        <dsp:cNvSpPr/>
      </dsp:nvSpPr>
      <dsp:spPr>
        <a:xfrm>
          <a:off x="9036378" y="4758680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4882655"/>
        <a:ext cx="19377" cy="19377"/>
      </dsp:txXfrm>
    </dsp:sp>
    <dsp:sp modelId="{007A0C15-2170-42FD-8BE1-8BB4EBED3351}">
      <dsp:nvSpPr>
        <dsp:cNvPr id="0" name=""/>
        <dsp:cNvSpPr/>
      </dsp:nvSpPr>
      <dsp:spPr>
        <a:xfrm>
          <a:off x="9036378" y="4491351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166984" y="4615327"/>
        <a:ext cx="19377" cy="19377"/>
      </dsp:txXfrm>
    </dsp:sp>
    <dsp:sp modelId="{325F5970-6146-4D0E-8DCD-65839D3D040F}">
      <dsp:nvSpPr>
        <dsp:cNvPr id="0" name=""/>
        <dsp:cNvSpPr/>
      </dsp:nvSpPr>
      <dsp:spPr>
        <a:xfrm>
          <a:off x="7352850" y="4758680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78049" y="5010913"/>
        <a:ext cx="30190" cy="30190"/>
      </dsp:txXfrm>
    </dsp:sp>
    <dsp:sp modelId="{A9C204D5-6596-4F54-B51B-429B75D36256}">
      <dsp:nvSpPr>
        <dsp:cNvPr id="0" name=""/>
        <dsp:cNvSpPr/>
      </dsp:nvSpPr>
      <dsp:spPr>
        <a:xfrm>
          <a:off x="5669321" y="5293337"/>
          <a:ext cx="280588" cy="668321"/>
        </a:xfrm>
        <a:custGeom>
          <a:avLst/>
          <a:gdLst/>
          <a:ahLst/>
          <a:cxnLst/>
          <a:rect l="0" t="0" r="0" b="0"/>
          <a:pathLst>
            <a:path>
              <a:moveTo>
                <a:pt x="0" y="668321"/>
              </a:moveTo>
              <a:lnTo>
                <a:pt x="140294" y="668321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1495" y="5609377"/>
        <a:ext cx="36241" cy="36241"/>
      </dsp:txXfrm>
    </dsp:sp>
    <dsp:sp modelId="{188D2450-035D-4097-B31C-8932EF7CA79B}">
      <dsp:nvSpPr>
        <dsp:cNvPr id="0" name=""/>
        <dsp:cNvSpPr/>
      </dsp:nvSpPr>
      <dsp:spPr>
        <a:xfrm>
          <a:off x="3985793" y="5961659"/>
          <a:ext cx="280588" cy="735153"/>
        </a:xfrm>
        <a:custGeom>
          <a:avLst/>
          <a:gdLst/>
          <a:ahLst/>
          <a:cxnLst/>
          <a:rect l="0" t="0" r="0" b="0"/>
          <a:pathLst>
            <a:path>
              <a:moveTo>
                <a:pt x="0" y="735153"/>
              </a:moveTo>
              <a:lnTo>
                <a:pt x="140294" y="735153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06415" y="6309563"/>
        <a:ext cx="39344" cy="39344"/>
      </dsp:txXfrm>
    </dsp:sp>
    <dsp:sp modelId="{06A2732D-8CDF-4BE7-B17D-25A398040ADF}">
      <dsp:nvSpPr>
        <dsp:cNvPr id="0" name=""/>
        <dsp:cNvSpPr/>
      </dsp:nvSpPr>
      <dsp:spPr>
        <a:xfrm>
          <a:off x="2302264" y="4357687"/>
          <a:ext cx="280588" cy="2339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339125"/>
              </a:lnTo>
              <a:lnTo>
                <a:pt x="280588" y="233912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2383661" y="5468352"/>
        <a:ext cx="117794" cy="117794"/>
      </dsp:txXfrm>
    </dsp:sp>
    <dsp:sp modelId="{9235B24E-B312-4363-84E9-8846C151C6B4}">
      <dsp:nvSpPr>
        <dsp:cNvPr id="0" name=""/>
        <dsp:cNvSpPr/>
      </dsp:nvSpPr>
      <dsp:spPr>
        <a:xfrm>
          <a:off x="3985793" y="3422037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3674270"/>
        <a:ext cx="30190" cy="30190"/>
      </dsp:txXfrm>
    </dsp:sp>
    <dsp:sp modelId="{11103C19-1273-4480-A407-22630E629D75}">
      <dsp:nvSpPr>
        <dsp:cNvPr id="0" name=""/>
        <dsp:cNvSpPr/>
      </dsp:nvSpPr>
      <dsp:spPr>
        <a:xfrm>
          <a:off x="3985793" y="3376317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9072" y="3415022"/>
        <a:ext cx="14029" cy="14029"/>
      </dsp:txXfrm>
    </dsp:sp>
    <dsp:sp modelId="{41F5CB70-3FF0-41C9-A690-8F9860BA6E1B}">
      <dsp:nvSpPr>
        <dsp:cNvPr id="0" name=""/>
        <dsp:cNvSpPr/>
      </dsp:nvSpPr>
      <dsp:spPr>
        <a:xfrm>
          <a:off x="3985793" y="2887380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3139613"/>
        <a:ext cx="30190" cy="30190"/>
      </dsp:txXfrm>
    </dsp:sp>
    <dsp:sp modelId="{1727C62A-FE46-457D-AE2A-2409596A583D}">
      <dsp:nvSpPr>
        <dsp:cNvPr id="0" name=""/>
        <dsp:cNvSpPr/>
      </dsp:nvSpPr>
      <dsp:spPr>
        <a:xfrm>
          <a:off x="2302264" y="3422037"/>
          <a:ext cx="280588" cy="935650"/>
        </a:xfrm>
        <a:custGeom>
          <a:avLst/>
          <a:gdLst/>
          <a:ahLst/>
          <a:cxnLst/>
          <a:rect l="0" t="0" r="0" b="0"/>
          <a:pathLst>
            <a:path>
              <a:moveTo>
                <a:pt x="0" y="935650"/>
              </a:moveTo>
              <a:lnTo>
                <a:pt x="140294" y="935650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418138" y="3865442"/>
        <a:ext cx="48840" cy="48840"/>
      </dsp:txXfrm>
    </dsp:sp>
    <dsp:sp modelId="{04151457-FD17-4CD0-8CB5-432A105434B1}">
      <dsp:nvSpPr>
        <dsp:cNvPr id="0" name=""/>
        <dsp:cNvSpPr/>
      </dsp:nvSpPr>
      <dsp:spPr>
        <a:xfrm>
          <a:off x="7352850" y="2841660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2880365"/>
        <a:ext cx="14029" cy="14029"/>
      </dsp:txXfrm>
    </dsp:sp>
    <dsp:sp modelId="{6EDDBAE7-0A73-4AB7-960F-14B8CDCACF97}">
      <dsp:nvSpPr>
        <dsp:cNvPr id="0" name=""/>
        <dsp:cNvSpPr/>
      </dsp:nvSpPr>
      <dsp:spPr>
        <a:xfrm>
          <a:off x="5669321" y="2352723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4520" y="2604956"/>
        <a:ext cx="30190" cy="30190"/>
      </dsp:txXfrm>
    </dsp:sp>
    <dsp:sp modelId="{BF28521C-B26C-490B-AC13-F30B8F5A16A7}">
      <dsp:nvSpPr>
        <dsp:cNvPr id="0" name=""/>
        <dsp:cNvSpPr/>
      </dsp:nvSpPr>
      <dsp:spPr>
        <a:xfrm>
          <a:off x="7352850" y="23070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2345708"/>
        <a:ext cx="14029" cy="14029"/>
      </dsp:txXfrm>
    </dsp:sp>
    <dsp:sp modelId="{3E30F2AF-B0C5-494A-B9F8-9C2C2FA8B0F7}">
      <dsp:nvSpPr>
        <dsp:cNvPr id="0" name=""/>
        <dsp:cNvSpPr/>
      </dsp:nvSpPr>
      <dsp:spPr>
        <a:xfrm>
          <a:off x="5669321" y="2307003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02601" y="2345708"/>
        <a:ext cx="14029" cy="14029"/>
      </dsp:txXfrm>
    </dsp:sp>
    <dsp:sp modelId="{120E6438-C249-4109-83A5-346EAD30EEC7}">
      <dsp:nvSpPr>
        <dsp:cNvPr id="0" name=""/>
        <dsp:cNvSpPr/>
      </dsp:nvSpPr>
      <dsp:spPr>
        <a:xfrm>
          <a:off x="7352850" y="1772345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486129" y="1811051"/>
        <a:ext cx="14029" cy="14029"/>
      </dsp:txXfrm>
    </dsp:sp>
    <dsp:sp modelId="{477CD995-97D7-4AAB-AD9F-BC1FF041BA5E}">
      <dsp:nvSpPr>
        <dsp:cNvPr id="0" name=""/>
        <dsp:cNvSpPr/>
      </dsp:nvSpPr>
      <dsp:spPr>
        <a:xfrm>
          <a:off x="5669321" y="1818065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4520" y="2070299"/>
        <a:ext cx="30190" cy="30190"/>
      </dsp:txXfrm>
    </dsp:sp>
    <dsp:sp modelId="{42FF02AF-645E-46AB-817C-4207B29B65EE}">
      <dsp:nvSpPr>
        <dsp:cNvPr id="0" name=""/>
        <dsp:cNvSpPr/>
      </dsp:nvSpPr>
      <dsp:spPr>
        <a:xfrm>
          <a:off x="3985793" y="1818065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534657"/>
              </a:lnTo>
              <a:lnTo>
                <a:pt x="280588" y="534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2070299"/>
        <a:ext cx="30190" cy="30190"/>
      </dsp:txXfrm>
    </dsp:sp>
    <dsp:sp modelId="{FCA4E135-B828-4857-81D4-310C455FA11F}">
      <dsp:nvSpPr>
        <dsp:cNvPr id="0" name=""/>
        <dsp:cNvSpPr/>
      </dsp:nvSpPr>
      <dsp:spPr>
        <a:xfrm>
          <a:off x="5669321" y="1237688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02601" y="1276393"/>
        <a:ext cx="14029" cy="14029"/>
      </dsp:txXfrm>
    </dsp:sp>
    <dsp:sp modelId="{3EB0F70A-267E-4DA0-BAA8-731530D9AF3D}">
      <dsp:nvSpPr>
        <dsp:cNvPr id="0" name=""/>
        <dsp:cNvSpPr/>
      </dsp:nvSpPr>
      <dsp:spPr>
        <a:xfrm>
          <a:off x="3985793" y="1283408"/>
          <a:ext cx="280588" cy="534657"/>
        </a:xfrm>
        <a:custGeom>
          <a:avLst/>
          <a:gdLst/>
          <a:ahLst/>
          <a:cxnLst/>
          <a:rect l="0" t="0" r="0" b="0"/>
          <a:pathLst>
            <a:path>
              <a:moveTo>
                <a:pt x="0" y="534657"/>
              </a:moveTo>
              <a:lnTo>
                <a:pt x="140294" y="534657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0992" y="1535641"/>
        <a:ext cx="30190" cy="30190"/>
      </dsp:txXfrm>
    </dsp:sp>
    <dsp:sp modelId="{E4D805C1-0FDD-4506-9132-245D1618CDA6}">
      <dsp:nvSpPr>
        <dsp:cNvPr id="0" name=""/>
        <dsp:cNvSpPr/>
      </dsp:nvSpPr>
      <dsp:spPr>
        <a:xfrm>
          <a:off x="2302264" y="1818065"/>
          <a:ext cx="280588" cy="2539621"/>
        </a:xfrm>
        <a:custGeom>
          <a:avLst/>
          <a:gdLst/>
          <a:ahLst/>
          <a:cxnLst/>
          <a:rect l="0" t="0" r="0" b="0"/>
          <a:pathLst>
            <a:path>
              <a:moveTo>
                <a:pt x="0" y="2539621"/>
              </a:moveTo>
              <a:lnTo>
                <a:pt x="140294" y="2539621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378681" y="3023999"/>
        <a:ext cx="127753" cy="127753"/>
      </dsp:txXfrm>
    </dsp:sp>
    <dsp:sp modelId="{313A408E-2951-45A3-9680-74CF556F8148}">
      <dsp:nvSpPr>
        <dsp:cNvPr id="0" name=""/>
        <dsp:cNvSpPr/>
      </dsp:nvSpPr>
      <dsp:spPr>
        <a:xfrm>
          <a:off x="5669321" y="481422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0294" y="0"/>
              </a:lnTo>
              <a:lnTo>
                <a:pt x="140294" y="267328"/>
              </a:lnTo>
              <a:lnTo>
                <a:pt x="280588" y="26732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605398"/>
        <a:ext cx="19377" cy="19377"/>
      </dsp:txXfrm>
    </dsp:sp>
    <dsp:sp modelId="{11679529-943F-4036-98D2-8F386A2255D7}">
      <dsp:nvSpPr>
        <dsp:cNvPr id="0" name=""/>
        <dsp:cNvSpPr/>
      </dsp:nvSpPr>
      <dsp:spPr>
        <a:xfrm>
          <a:off x="5669321" y="214094"/>
          <a:ext cx="280588" cy="267328"/>
        </a:xfrm>
        <a:custGeom>
          <a:avLst/>
          <a:gdLst/>
          <a:ahLst/>
          <a:cxnLst/>
          <a:rect l="0" t="0" r="0" b="0"/>
          <a:pathLst>
            <a:path>
              <a:moveTo>
                <a:pt x="0" y="267328"/>
              </a:moveTo>
              <a:lnTo>
                <a:pt x="140294" y="267328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99927" y="338069"/>
        <a:ext cx="19377" cy="19377"/>
      </dsp:txXfrm>
    </dsp:sp>
    <dsp:sp modelId="{E6CB76F9-FA0B-485D-B09B-F33ABF23BD84}">
      <dsp:nvSpPr>
        <dsp:cNvPr id="0" name=""/>
        <dsp:cNvSpPr/>
      </dsp:nvSpPr>
      <dsp:spPr>
        <a:xfrm>
          <a:off x="3985793" y="435702"/>
          <a:ext cx="2805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805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19072" y="474408"/>
        <a:ext cx="14029" cy="14029"/>
      </dsp:txXfrm>
    </dsp:sp>
    <dsp:sp modelId="{9CD7B256-988B-4E05-83C3-9899947D0990}">
      <dsp:nvSpPr>
        <dsp:cNvPr id="0" name=""/>
        <dsp:cNvSpPr/>
      </dsp:nvSpPr>
      <dsp:spPr>
        <a:xfrm>
          <a:off x="2302264" y="481422"/>
          <a:ext cx="280588" cy="3876264"/>
        </a:xfrm>
        <a:custGeom>
          <a:avLst/>
          <a:gdLst/>
          <a:ahLst/>
          <a:cxnLst/>
          <a:rect l="0" t="0" r="0" b="0"/>
          <a:pathLst>
            <a:path>
              <a:moveTo>
                <a:pt x="0" y="3876264"/>
              </a:moveTo>
              <a:lnTo>
                <a:pt x="140294" y="3876264"/>
              </a:lnTo>
              <a:lnTo>
                <a:pt x="140294" y="0"/>
              </a:lnTo>
              <a:lnTo>
                <a:pt x="2805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345398" y="2322395"/>
        <a:ext cx="194320" cy="194320"/>
      </dsp:txXfrm>
    </dsp:sp>
    <dsp:sp modelId="{47AE8846-F21F-4E4C-B4A3-D44DA4BF791C}">
      <dsp:nvSpPr>
        <dsp:cNvPr id="0" name=""/>
        <dsp:cNvSpPr/>
      </dsp:nvSpPr>
      <dsp:spPr>
        <a:xfrm rot="16200000">
          <a:off x="962807" y="4143824"/>
          <a:ext cx="2251188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lvl="0" algn="ctr" defTabSz="1244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800" kern="1200"/>
            <a:t>Sprint Backlog</a:t>
          </a:r>
          <a:endParaRPr lang="zh-CN" altLang="en-US" sz="2800" kern="1200"/>
        </a:p>
      </dsp:txBody>
      <dsp:txXfrm>
        <a:off x="962807" y="4143824"/>
        <a:ext cx="2251188" cy="427725"/>
      </dsp:txXfrm>
    </dsp:sp>
    <dsp:sp modelId="{771B536D-40A9-4ABF-804C-03A235150690}">
      <dsp:nvSpPr>
        <dsp:cNvPr id="0" name=""/>
        <dsp:cNvSpPr/>
      </dsp:nvSpPr>
      <dsp:spPr>
        <a:xfrm>
          <a:off x="2582852" y="26755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2582852" y="267559"/>
        <a:ext cx="1402940" cy="427725"/>
      </dsp:txXfrm>
    </dsp:sp>
    <dsp:sp modelId="{1FED0D6C-6683-4EDC-BF84-844EDAA0C9D4}">
      <dsp:nvSpPr>
        <dsp:cNvPr id="0" name=""/>
        <dsp:cNvSpPr/>
      </dsp:nvSpPr>
      <dsp:spPr>
        <a:xfrm>
          <a:off x="4266381" y="26755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4266381" y="267559"/>
        <a:ext cx="1402940" cy="427725"/>
      </dsp:txXfrm>
    </dsp:sp>
    <dsp:sp modelId="{96E61FDC-C002-4677-BA1D-B15AC2F96AF7}">
      <dsp:nvSpPr>
        <dsp:cNvPr id="0" name=""/>
        <dsp:cNvSpPr/>
      </dsp:nvSpPr>
      <dsp:spPr>
        <a:xfrm>
          <a:off x="5949909" y="2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ndy-Friday</a:t>
          </a:r>
          <a:endParaRPr lang="zh-CN" altLang="en-US" sz="1400" kern="1200"/>
        </a:p>
      </dsp:txBody>
      <dsp:txXfrm>
        <a:off x="5949909" y="231"/>
        <a:ext cx="1402940" cy="427725"/>
      </dsp:txXfrm>
    </dsp:sp>
    <dsp:sp modelId="{0CAFDE7E-A183-4F8A-8955-75B49F20772A}">
      <dsp:nvSpPr>
        <dsp:cNvPr id="0" name=""/>
        <dsp:cNvSpPr/>
      </dsp:nvSpPr>
      <dsp:spPr>
        <a:xfrm>
          <a:off x="5949909" y="534888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aturday-Sunday</a:t>
          </a:r>
          <a:endParaRPr lang="zh-CN" altLang="en-US" sz="1400" kern="1200"/>
        </a:p>
      </dsp:txBody>
      <dsp:txXfrm>
        <a:off x="5949909" y="534888"/>
        <a:ext cx="1402940" cy="427725"/>
      </dsp:txXfrm>
    </dsp:sp>
    <dsp:sp modelId="{9930AFAD-7CAA-421C-A6F6-BE96E32B90BE}">
      <dsp:nvSpPr>
        <dsp:cNvPr id="0" name=""/>
        <dsp:cNvSpPr/>
      </dsp:nvSpPr>
      <dsp:spPr>
        <a:xfrm>
          <a:off x="2582852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9.5 hours</a:t>
          </a:r>
          <a:endParaRPr lang="zh-CN" altLang="en-US" sz="1400" kern="1200"/>
        </a:p>
      </dsp:txBody>
      <dsp:txXfrm>
        <a:off x="2582852" y="1604202"/>
        <a:ext cx="1402940" cy="427725"/>
      </dsp:txXfrm>
    </dsp:sp>
    <dsp:sp modelId="{95A82BF1-9CD3-4E37-A94B-A37F8550399A}">
      <dsp:nvSpPr>
        <dsp:cNvPr id="0" name=""/>
        <dsp:cNvSpPr/>
      </dsp:nvSpPr>
      <dsp:spPr>
        <a:xfrm>
          <a:off x="4266381" y="1069545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4266381" y="1069545"/>
        <a:ext cx="1402940" cy="427725"/>
      </dsp:txXfrm>
    </dsp:sp>
    <dsp:sp modelId="{138E57DF-E5C2-4E3F-962D-1D3CC0CF7D7B}">
      <dsp:nvSpPr>
        <dsp:cNvPr id="0" name=""/>
        <dsp:cNvSpPr/>
      </dsp:nvSpPr>
      <dsp:spPr>
        <a:xfrm>
          <a:off x="5949909" y="1069545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5949909" y="1069545"/>
        <a:ext cx="1402940" cy="427725"/>
      </dsp:txXfrm>
    </dsp:sp>
    <dsp:sp modelId="{3CBBE12A-8A67-47E8-931A-9EE82F929D6F}">
      <dsp:nvSpPr>
        <dsp:cNvPr id="0" name=""/>
        <dsp:cNvSpPr/>
      </dsp:nvSpPr>
      <dsp:spPr>
        <a:xfrm>
          <a:off x="4266381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4266381" y="2138860"/>
        <a:ext cx="1402940" cy="427725"/>
      </dsp:txXfrm>
    </dsp:sp>
    <dsp:sp modelId="{229ED479-4738-4AF3-A207-380BB1D4284E}">
      <dsp:nvSpPr>
        <dsp:cNvPr id="0" name=""/>
        <dsp:cNvSpPr/>
      </dsp:nvSpPr>
      <dsp:spPr>
        <a:xfrm>
          <a:off x="5949909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70 mins</a:t>
          </a:r>
          <a:endParaRPr lang="zh-CN" altLang="en-US" sz="1400" kern="1200"/>
        </a:p>
      </dsp:txBody>
      <dsp:txXfrm>
        <a:off x="5949909" y="1604202"/>
        <a:ext cx="1402940" cy="427725"/>
      </dsp:txXfrm>
    </dsp:sp>
    <dsp:sp modelId="{D9AAEA9E-1754-4245-AB2C-EE2D6C9B2E53}">
      <dsp:nvSpPr>
        <dsp:cNvPr id="0" name=""/>
        <dsp:cNvSpPr/>
      </dsp:nvSpPr>
      <dsp:spPr>
        <a:xfrm>
          <a:off x="7633438" y="160420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7633438" y="1604202"/>
        <a:ext cx="1402940" cy="427725"/>
      </dsp:txXfrm>
    </dsp:sp>
    <dsp:sp modelId="{78735E58-2BEC-4026-95F9-02DA18792C96}">
      <dsp:nvSpPr>
        <dsp:cNvPr id="0" name=""/>
        <dsp:cNvSpPr/>
      </dsp:nvSpPr>
      <dsp:spPr>
        <a:xfrm>
          <a:off x="5949909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pgrade Project</a:t>
          </a:r>
          <a:endParaRPr lang="zh-CN" altLang="en-US" sz="1400" kern="1200"/>
        </a:p>
      </dsp:txBody>
      <dsp:txXfrm>
        <a:off x="5949909" y="2138860"/>
        <a:ext cx="1402940" cy="427725"/>
      </dsp:txXfrm>
    </dsp:sp>
    <dsp:sp modelId="{E8351BBE-943B-4EFA-9BF3-3B96FC2AFAFB}">
      <dsp:nvSpPr>
        <dsp:cNvPr id="0" name=""/>
        <dsp:cNvSpPr/>
      </dsp:nvSpPr>
      <dsp:spPr>
        <a:xfrm>
          <a:off x="7633438" y="21388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 hours</a:t>
          </a:r>
          <a:endParaRPr lang="zh-CN" altLang="en-US" sz="1400" kern="1200"/>
        </a:p>
      </dsp:txBody>
      <dsp:txXfrm>
        <a:off x="7633438" y="2138860"/>
        <a:ext cx="1402940" cy="427725"/>
      </dsp:txXfrm>
    </dsp:sp>
    <dsp:sp modelId="{BCE333D0-047B-4679-9C41-6C97C0402CA4}">
      <dsp:nvSpPr>
        <dsp:cNvPr id="0" name=""/>
        <dsp:cNvSpPr/>
      </dsp:nvSpPr>
      <dsp:spPr>
        <a:xfrm>
          <a:off x="5949909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5949909" y="2673517"/>
        <a:ext cx="1402940" cy="427725"/>
      </dsp:txXfrm>
    </dsp:sp>
    <dsp:sp modelId="{AEF31980-DAE6-47CC-BBD5-6E15EC2F86B0}">
      <dsp:nvSpPr>
        <dsp:cNvPr id="0" name=""/>
        <dsp:cNvSpPr/>
      </dsp:nvSpPr>
      <dsp:spPr>
        <a:xfrm>
          <a:off x="7633438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</a:t>
          </a:r>
          <a:endParaRPr lang="zh-CN" altLang="en-US" sz="1400" kern="1200"/>
        </a:p>
      </dsp:txBody>
      <dsp:txXfrm>
        <a:off x="7633438" y="2673517"/>
        <a:ext cx="1402940" cy="427725"/>
      </dsp:txXfrm>
    </dsp:sp>
    <dsp:sp modelId="{FD769279-5711-4B36-8BA8-14447E06F8DD}">
      <dsp:nvSpPr>
        <dsp:cNvPr id="0" name=""/>
        <dsp:cNvSpPr/>
      </dsp:nvSpPr>
      <dsp:spPr>
        <a:xfrm>
          <a:off x="2582852" y="32081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10 hours</a:t>
          </a:r>
          <a:endParaRPr lang="zh-CN" altLang="en-US" sz="1400" kern="1200"/>
        </a:p>
      </dsp:txBody>
      <dsp:txXfrm>
        <a:off x="2582852" y="3208174"/>
        <a:ext cx="1402940" cy="427725"/>
      </dsp:txXfrm>
    </dsp:sp>
    <dsp:sp modelId="{B5FE9DCB-884C-4267-8DA6-3A347D5094C6}">
      <dsp:nvSpPr>
        <dsp:cNvPr id="0" name=""/>
        <dsp:cNvSpPr/>
      </dsp:nvSpPr>
      <dsp:spPr>
        <a:xfrm>
          <a:off x="4266381" y="26735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A:1 hours</a:t>
          </a:r>
          <a:endParaRPr lang="zh-CN" altLang="en-US" sz="1400" kern="1200"/>
        </a:p>
      </dsp:txBody>
      <dsp:txXfrm>
        <a:off x="4266381" y="2673517"/>
        <a:ext cx="1402940" cy="427725"/>
      </dsp:txXfrm>
    </dsp:sp>
    <dsp:sp modelId="{28F21CBE-E02C-4A5A-9842-0B7570521C87}">
      <dsp:nvSpPr>
        <dsp:cNvPr id="0" name=""/>
        <dsp:cNvSpPr/>
      </dsp:nvSpPr>
      <dsp:spPr>
        <a:xfrm>
          <a:off x="4266381" y="32081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 6:4 hours</a:t>
          </a:r>
          <a:endParaRPr lang="zh-CN" altLang="en-US" sz="1400" kern="1200"/>
        </a:p>
      </dsp:txBody>
      <dsp:txXfrm>
        <a:off x="4266381" y="3208174"/>
        <a:ext cx="1402940" cy="427725"/>
      </dsp:txXfrm>
    </dsp:sp>
    <dsp:sp modelId="{74564EE3-65B4-4E63-BE83-31DF3B135F80}">
      <dsp:nvSpPr>
        <dsp:cNvPr id="0" name=""/>
        <dsp:cNvSpPr/>
      </dsp:nvSpPr>
      <dsp:spPr>
        <a:xfrm>
          <a:off x="4266381" y="37428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:5 hours</a:t>
          </a:r>
          <a:endParaRPr lang="zh-CN" altLang="en-US" sz="1400" kern="1200"/>
        </a:p>
      </dsp:txBody>
      <dsp:txXfrm>
        <a:off x="4266381" y="3742831"/>
        <a:ext cx="1402940" cy="427725"/>
      </dsp:txXfrm>
    </dsp:sp>
    <dsp:sp modelId="{FA3B5079-A1C2-4A33-B3FB-4A0FF76E3224}">
      <dsp:nvSpPr>
        <dsp:cNvPr id="0" name=""/>
        <dsp:cNvSpPr/>
      </dsp:nvSpPr>
      <dsp:spPr>
        <a:xfrm>
          <a:off x="2582852" y="648294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14 hours</a:t>
          </a:r>
          <a:endParaRPr lang="zh-CN" altLang="en-US" sz="1400" kern="1200"/>
        </a:p>
      </dsp:txBody>
      <dsp:txXfrm>
        <a:off x="2582852" y="6482949"/>
        <a:ext cx="1402940" cy="427725"/>
      </dsp:txXfrm>
    </dsp:sp>
    <dsp:sp modelId="{0D16FE07-E6C2-40FF-9E30-5212880FCF57}">
      <dsp:nvSpPr>
        <dsp:cNvPr id="0" name=""/>
        <dsp:cNvSpPr/>
      </dsp:nvSpPr>
      <dsp:spPr>
        <a:xfrm>
          <a:off x="4266381" y="574779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xam 2: 10 hours</a:t>
          </a:r>
          <a:endParaRPr lang="zh-CN" altLang="en-US" sz="1400" kern="1200"/>
        </a:p>
      </dsp:txBody>
      <dsp:txXfrm>
        <a:off x="4266381" y="5747796"/>
        <a:ext cx="1402940" cy="427725"/>
      </dsp:txXfrm>
    </dsp:sp>
    <dsp:sp modelId="{36EC67CA-0651-43A9-81F7-5D20409C9784}">
      <dsp:nvSpPr>
        <dsp:cNvPr id="0" name=""/>
        <dsp:cNvSpPr/>
      </dsp:nvSpPr>
      <dsp:spPr>
        <a:xfrm>
          <a:off x="5949909" y="50794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5949909" y="5079474"/>
        <a:ext cx="1402940" cy="427725"/>
      </dsp:txXfrm>
    </dsp:sp>
    <dsp:sp modelId="{84AA75F3-47D6-47F9-9DEA-9F8F247F2D48}">
      <dsp:nvSpPr>
        <dsp:cNvPr id="0" name=""/>
        <dsp:cNvSpPr/>
      </dsp:nvSpPr>
      <dsp:spPr>
        <a:xfrm>
          <a:off x="7633438" y="45448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ncept</a:t>
          </a:r>
          <a:endParaRPr lang="zh-CN" altLang="en-US" sz="1400" kern="1200"/>
        </a:p>
      </dsp:txBody>
      <dsp:txXfrm>
        <a:off x="7633438" y="4544817"/>
        <a:ext cx="1402940" cy="427725"/>
      </dsp:txXfrm>
    </dsp:sp>
    <dsp:sp modelId="{BB9F6352-1D89-414C-82F7-AA77BC1D70DF}">
      <dsp:nvSpPr>
        <dsp:cNvPr id="0" name=""/>
        <dsp:cNvSpPr/>
      </dsp:nvSpPr>
      <dsp:spPr>
        <a:xfrm>
          <a:off x="9316967" y="4277488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9316967" y="4277488"/>
        <a:ext cx="1402940" cy="427725"/>
      </dsp:txXfrm>
    </dsp:sp>
    <dsp:sp modelId="{0B107E2C-A568-4E90-8229-1B3925D4497D}">
      <dsp:nvSpPr>
        <dsp:cNvPr id="0" name=""/>
        <dsp:cNvSpPr/>
      </dsp:nvSpPr>
      <dsp:spPr>
        <a:xfrm>
          <a:off x="9316967" y="481214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stributed System</a:t>
          </a:r>
          <a:endParaRPr lang="zh-CN" altLang="en-US" sz="1400" kern="1200"/>
        </a:p>
      </dsp:txBody>
      <dsp:txXfrm>
        <a:off x="9316967" y="4812146"/>
        <a:ext cx="1402940" cy="427725"/>
      </dsp:txXfrm>
    </dsp:sp>
    <dsp:sp modelId="{461FBE3C-8060-4DB4-85CD-E40984A16474}">
      <dsp:nvSpPr>
        <dsp:cNvPr id="0" name=""/>
        <dsp:cNvSpPr/>
      </dsp:nvSpPr>
      <dsp:spPr>
        <a:xfrm>
          <a:off x="7633438" y="5614131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riting</a:t>
          </a:r>
          <a:endParaRPr lang="zh-CN" altLang="en-US" sz="1400" kern="1200"/>
        </a:p>
      </dsp:txBody>
      <dsp:txXfrm>
        <a:off x="7633438" y="5614131"/>
        <a:ext cx="1402940" cy="427725"/>
      </dsp:txXfrm>
    </dsp:sp>
    <dsp:sp modelId="{842097A9-107F-4FD9-8DF7-18384D3037F3}">
      <dsp:nvSpPr>
        <dsp:cNvPr id="0" name=""/>
        <dsp:cNvSpPr/>
      </dsp:nvSpPr>
      <dsp:spPr>
        <a:xfrm>
          <a:off x="9316967" y="53468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9316967" y="5346803"/>
        <a:ext cx="1402940" cy="427725"/>
      </dsp:txXfrm>
    </dsp:sp>
    <dsp:sp modelId="{7AC42AC1-0A41-4BBC-B7E6-2A26AE23C5F5}">
      <dsp:nvSpPr>
        <dsp:cNvPr id="0" name=""/>
        <dsp:cNvSpPr/>
      </dsp:nvSpPr>
      <dsp:spPr>
        <a:xfrm>
          <a:off x="9316967" y="58814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s</a:t>
          </a:r>
          <a:endParaRPr lang="zh-CN" altLang="en-US" sz="1400" kern="1200"/>
        </a:p>
      </dsp:txBody>
      <dsp:txXfrm>
        <a:off x="9316967" y="5881460"/>
        <a:ext cx="1402940" cy="427725"/>
      </dsp:txXfrm>
    </dsp:sp>
    <dsp:sp modelId="{DC669AD4-8CE9-4F53-AE1C-254E7AFBD27E}">
      <dsp:nvSpPr>
        <dsp:cNvPr id="0" name=""/>
        <dsp:cNvSpPr/>
      </dsp:nvSpPr>
      <dsp:spPr>
        <a:xfrm>
          <a:off x="11000495" y="53468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terative/waterfall</a:t>
          </a:r>
          <a:endParaRPr lang="zh-CN" altLang="en-US" sz="1400" kern="1200"/>
        </a:p>
      </dsp:txBody>
      <dsp:txXfrm>
        <a:off x="11000495" y="5346803"/>
        <a:ext cx="1402940" cy="427725"/>
      </dsp:txXfrm>
    </dsp:sp>
    <dsp:sp modelId="{79805E80-1D08-4DF9-980C-FC35ADA4E736}">
      <dsp:nvSpPr>
        <dsp:cNvPr id="0" name=""/>
        <dsp:cNvSpPr/>
      </dsp:nvSpPr>
      <dsp:spPr>
        <a:xfrm>
          <a:off x="11000495" y="58814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ML</a:t>
          </a:r>
          <a:endParaRPr lang="zh-CN" altLang="en-US" sz="1400" kern="1200"/>
        </a:p>
      </dsp:txBody>
      <dsp:txXfrm>
        <a:off x="11000495" y="5881460"/>
        <a:ext cx="1402940" cy="427725"/>
      </dsp:txXfrm>
    </dsp:sp>
    <dsp:sp modelId="{C84252AE-3EFE-4D0C-B5CA-92CE2A45A6AC}">
      <dsp:nvSpPr>
        <dsp:cNvPr id="0" name=""/>
        <dsp:cNvSpPr/>
      </dsp:nvSpPr>
      <dsp:spPr>
        <a:xfrm>
          <a:off x="11000495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stributed Systems</a:t>
          </a:r>
          <a:endParaRPr lang="zh-CN" altLang="en-US" sz="1400" kern="1200"/>
        </a:p>
      </dsp:txBody>
      <dsp:txXfrm>
        <a:off x="11000495" y="6416117"/>
        <a:ext cx="1402940" cy="427725"/>
      </dsp:txXfrm>
    </dsp:sp>
    <dsp:sp modelId="{335CBD48-EF01-4F98-84FA-DF7070EF1D97}">
      <dsp:nvSpPr>
        <dsp:cNvPr id="0" name=""/>
        <dsp:cNvSpPr/>
      </dsp:nvSpPr>
      <dsp:spPr>
        <a:xfrm>
          <a:off x="5949909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crum</a:t>
          </a:r>
          <a:endParaRPr lang="zh-CN" altLang="en-US" sz="1400" kern="1200"/>
        </a:p>
      </dsp:txBody>
      <dsp:txXfrm>
        <a:off x="5949909" y="6416117"/>
        <a:ext cx="1402940" cy="427725"/>
      </dsp:txXfrm>
    </dsp:sp>
    <dsp:sp modelId="{133C2B91-FFC8-4642-859E-364161C86E2D}">
      <dsp:nvSpPr>
        <dsp:cNvPr id="0" name=""/>
        <dsp:cNvSpPr/>
      </dsp:nvSpPr>
      <dsp:spPr>
        <a:xfrm>
          <a:off x="7633438" y="614878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7633438" y="6148789"/>
        <a:ext cx="1402940" cy="427725"/>
      </dsp:txXfrm>
    </dsp:sp>
    <dsp:sp modelId="{6207D4A0-1708-43B3-8B11-1603A42AC54F}">
      <dsp:nvSpPr>
        <dsp:cNvPr id="0" name=""/>
        <dsp:cNvSpPr/>
      </dsp:nvSpPr>
      <dsp:spPr>
        <a:xfrm>
          <a:off x="7633438" y="6683446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ssays</a:t>
          </a:r>
          <a:endParaRPr lang="zh-CN" altLang="en-US" sz="1400" kern="1200"/>
        </a:p>
      </dsp:txBody>
      <dsp:txXfrm>
        <a:off x="7633438" y="6683446"/>
        <a:ext cx="1402940" cy="427725"/>
      </dsp:txXfrm>
    </dsp:sp>
    <dsp:sp modelId="{4C58F580-8943-4071-BD5D-A5D92A43D3DC}">
      <dsp:nvSpPr>
        <dsp:cNvPr id="0" name=""/>
        <dsp:cNvSpPr/>
      </dsp:nvSpPr>
      <dsp:spPr>
        <a:xfrm>
          <a:off x="9316967" y="64161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ituals</a:t>
          </a:r>
          <a:endParaRPr lang="zh-CN" altLang="en-US" sz="1400" kern="1200"/>
        </a:p>
      </dsp:txBody>
      <dsp:txXfrm>
        <a:off x="9316967" y="6416117"/>
        <a:ext cx="1402940" cy="427725"/>
      </dsp:txXfrm>
    </dsp:sp>
    <dsp:sp modelId="{4D2858E2-E219-4BB4-8809-90A9EAF7164E}">
      <dsp:nvSpPr>
        <dsp:cNvPr id="0" name=""/>
        <dsp:cNvSpPr/>
      </dsp:nvSpPr>
      <dsp:spPr>
        <a:xfrm>
          <a:off x="9316967" y="69507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rtifacts</a:t>
          </a:r>
          <a:endParaRPr lang="zh-CN" altLang="en-US" sz="1400" kern="1200"/>
        </a:p>
      </dsp:txBody>
      <dsp:txXfrm>
        <a:off x="9316967" y="6950774"/>
        <a:ext cx="1402940" cy="427725"/>
      </dsp:txXfrm>
    </dsp:sp>
    <dsp:sp modelId="{19249868-3296-4F20-832E-A951DD18AF5B}">
      <dsp:nvSpPr>
        <dsp:cNvPr id="0" name=""/>
        <dsp:cNvSpPr/>
      </dsp:nvSpPr>
      <dsp:spPr>
        <a:xfrm>
          <a:off x="4266381" y="7218103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print</a:t>
          </a:r>
          <a:endParaRPr lang="zh-CN" altLang="en-US" sz="1400" kern="1200"/>
        </a:p>
      </dsp:txBody>
      <dsp:txXfrm>
        <a:off x="4266381" y="7218103"/>
        <a:ext cx="1402940" cy="427725"/>
      </dsp:txXfrm>
    </dsp:sp>
    <dsp:sp modelId="{D6748B19-36B9-48F7-A458-2074D3F5F6CD}">
      <dsp:nvSpPr>
        <dsp:cNvPr id="0" name=""/>
        <dsp:cNvSpPr/>
      </dsp:nvSpPr>
      <dsp:spPr>
        <a:xfrm>
          <a:off x="5949909" y="6950774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and-ups: 2 hours</a:t>
          </a:r>
          <a:endParaRPr lang="zh-CN" altLang="en-US" sz="1400" kern="1200"/>
        </a:p>
      </dsp:txBody>
      <dsp:txXfrm>
        <a:off x="5949909" y="6950774"/>
        <a:ext cx="1402940" cy="427725"/>
      </dsp:txXfrm>
    </dsp:sp>
    <dsp:sp modelId="{D30A3E49-0D39-4870-9A22-5FF48883C7E4}">
      <dsp:nvSpPr>
        <dsp:cNvPr id="0" name=""/>
        <dsp:cNvSpPr/>
      </dsp:nvSpPr>
      <dsp:spPr>
        <a:xfrm>
          <a:off x="5949909" y="7485432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ser Stories: 2 hours</a:t>
          </a:r>
          <a:endParaRPr lang="zh-CN" altLang="en-US" sz="1400" kern="1200"/>
        </a:p>
      </dsp:txBody>
      <dsp:txXfrm>
        <a:off x="5949909" y="7485432"/>
        <a:ext cx="1402940" cy="427725"/>
      </dsp:txXfrm>
    </dsp:sp>
    <dsp:sp modelId="{C3186FF9-99B8-4A04-93CB-DE28F94924A1}">
      <dsp:nvSpPr>
        <dsp:cNvPr id="0" name=""/>
        <dsp:cNvSpPr/>
      </dsp:nvSpPr>
      <dsp:spPr>
        <a:xfrm>
          <a:off x="2582852" y="8020089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5 hours</a:t>
          </a:r>
          <a:endParaRPr lang="zh-CN" altLang="en-US" sz="1400" kern="1200"/>
        </a:p>
      </dsp:txBody>
      <dsp:txXfrm>
        <a:off x="2582852" y="8020089"/>
        <a:ext cx="1402940" cy="427725"/>
      </dsp:txXfrm>
    </dsp:sp>
    <dsp:sp modelId="{5EA9F4B5-044C-4F73-A071-75429C7CB773}">
      <dsp:nvSpPr>
        <dsp:cNvPr id="0" name=""/>
        <dsp:cNvSpPr/>
      </dsp:nvSpPr>
      <dsp:spPr>
        <a:xfrm>
          <a:off x="4266381" y="7752760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3 hours</a:t>
          </a:r>
          <a:endParaRPr lang="zh-CN" altLang="en-US" sz="1400" kern="1200"/>
        </a:p>
      </dsp:txBody>
      <dsp:txXfrm>
        <a:off x="4266381" y="7752760"/>
        <a:ext cx="1402940" cy="427725"/>
      </dsp:txXfrm>
    </dsp:sp>
    <dsp:sp modelId="{DE80CBF0-9B47-4084-9AD7-9F458400EDED}">
      <dsp:nvSpPr>
        <dsp:cNvPr id="0" name=""/>
        <dsp:cNvSpPr/>
      </dsp:nvSpPr>
      <dsp:spPr>
        <a:xfrm>
          <a:off x="4266381" y="8287417"/>
          <a:ext cx="1402940" cy="4277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2 hours</a:t>
          </a:r>
          <a:endParaRPr lang="zh-CN" altLang="en-US" sz="1400" kern="1200"/>
        </a:p>
      </dsp:txBody>
      <dsp:txXfrm>
        <a:off x="4266381" y="8287417"/>
        <a:ext cx="1402940" cy="42772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430E441-8A8D-4D3F-86B1-65554353918E}">
      <dsp:nvSpPr>
        <dsp:cNvPr id="0" name=""/>
        <dsp:cNvSpPr/>
      </dsp:nvSpPr>
      <dsp:spPr>
        <a:xfrm>
          <a:off x="6834330" y="3772257"/>
          <a:ext cx="637524" cy="6073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8762" y="0"/>
              </a:lnTo>
              <a:lnTo>
                <a:pt x="318762" y="607397"/>
              </a:lnTo>
              <a:lnTo>
                <a:pt x="637524" y="6073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1078" y="4053942"/>
        <a:ext cx="44027" cy="44027"/>
      </dsp:txXfrm>
    </dsp:sp>
    <dsp:sp modelId="{ABF54D20-ADA9-4712-84C2-3F5347D3DCE1}">
      <dsp:nvSpPr>
        <dsp:cNvPr id="0" name=""/>
        <dsp:cNvSpPr/>
      </dsp:nvSpPr>
      <dsp:spPr>
        <a:xfrm>
          <a:off x="6834330" y="3164859"/>
          <a:ext cx="637524" cy="607397"/>
        </a:xfrm>
        <a:custGeom>
          <a:avLst/>
          <a:gdLst/>
          <a:ahLst/>
          <a:cxnLst/>
          <a:rect l="0" t="0" r="0" b="0"/>
          <a:pathLst>
            <a:path>
              <a:moveTo>
                <a:pt x="0" y="607397"/>
              </a:moveTo>
              <a:lnTo>
                <a:pt x="318762" y="607397"/>
              </a:lnTo>
              <a:lnTo>
                <a:pt x="318762" y="0"/>
              </a:lnTo>
              <a:lnTo>
                <a:pt x="6375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31078" y="3446544"/>
        <a:ext cx="44027" cy="44027"/>
      </dsp:txXfrm>
    </dsp:sp>
    <dsp:sp modelId="{AA2B0253-4F35-4B92-BEF1-CDCE114AE9B8}">
      <dsp:nvSpPr>
        <dsp:cNvPr id="0" name=""/>
        <dsp:cNvSpPr/>
      </dsp:nvSpPr>
      <dsp:spPr>
        <a:xfrm>
          <a:off x="3009184" y="2557462"/>
          <a:ext cx="637524" cy="12147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318762" y="0"/>
              </a:lnTo>
              <a:lnTo>
                <a:pt x="318762" y="1214794"/>
              </a:lnTo>
              <a:lnTo>
                <a:pt x="637524" y="121479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93648" y="3130561"/>
        <a:ext cx="68595" cy="68595"/>
      </dsp:txXfrm>
    </dsp:sp>
    <dsp:sp modelId="{E4D805C1-0FDD-4506-9132-245D1618CDA6}">
      <dsp:nvSpPr>
        <dsp:cNvPr id="0" name=""/>
        <dsp:cNvSpPr/>
      </dsp:nvSpPr>
      <dsp:spPr>
        <a:xfrm>
          <a:off x="3009184" y="2511742"/>
          <a:ext cx="6375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637524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312008" y="2541524"/>
        <a:ext cx="31876" cy="31876"/>
      </dsp:txXfrm>
    </dsp:sp>
    <dsp:sp modelId="{9CD7B256-988B-4E05-83C3-9899947D0990}">
      <dsp:nvSpPr>
        <dsp:cNvPr id="0" name=""/>
        <dsp:cNvSpPr/>
      </dsp:nvSpPr>
      <dsp:spPr>
        <a:xfrm>
          <a:off x="3009184" y="1342667"/>
          <a:ext cx="637524" cy="1214794"/>
        </a:xfrm>
        <a:custGeom>
          <a:avLst/>
          <a:gdLst/>
          <a:ahLst/>
          <a:cxnLst/>
          <a:rect l="0" t="0" r="0" b="0"/>
          <a:pathLst>
            <a:path>
              <a:moveTo>
                <a:pt x="0" y="1214794"/>
              </a:moveTo>
              <a:lnTo>
                <a:pt x="318762" y="1214794"/>
              </a:lnTo>
              <a:lnTo>
                <a:pt x="318762" y="0"/>
              </a:lnTo>
              <a:lnTo>
                <a:pt x="63752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93648" y="1915767"/>
        <a:ext cx="68595" cy="68595"/>
      </dsp:txXfrm>
    </dsp:sp>
    <dsp:sp modelId="{47AE8846-F21F-4E4C-B4A3-D44DA4BF791C}">
      <dsp:nvSpPr>
        <dsp:cNvPr id="0" name=""/>
        <dsp:cNvSpPr/>
      </dsp:nvSpPr>
      <dsp:spPr>
        <a:xfrm rot="16200000">
          <a:off x="-34195" y="2071544"/>
          <a:ext cx="5114925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0005" tIns="40005" rIns="40005" bIns="40005" numCol="1" spcCol="1270" anchor="ctr" anchorCtr="0">
          <a:noAutofit/>
        </a:bodyPr>
        <a:lstStyle/>
        <a:p>
          <a:pPr lvl="0" algn="ctr" defTabSz="2800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6300" kern="1200"/>
            <a:t>retrospective</a:t>
          </a:r>
          <a:endParaRPr lang="zh-CN" altLang="en-US" sz="6300" kern="1200"/>
        </a:p>
      </dsp:txBody>
      <dsp:txXfrm>
        <a:off x="-34195" y="2071544"/>
        <a:ext cx="5114925" cy="971835"/>
      </dsp:txXfrm>
    </dsp:sp>
    <dsp:sp modelId="{771B536D-40A9-4ABF-804C-03A235150690}">
      <dsp:nvSpPr>
        <dsp:cNvPr id="0" name=""/>
        <dsp:cNvSpPr/>
      </dsp:nvSpPr>
      <dsp:spPr>
        <a:xfrm>
          <a:off x="3646709" y="856749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Perform as Schedule</a:t>
          </a:r>
          <a:endParaRPr lang="zh-CN" altLang="en-US" sz="3100" kern="1200"/>
        </a:p>
      </dsp:txBody>
      <dsp:txXfrm>
        <a:off x="3646709" y="856749"/>
        <a:ext cx="3187621" cy="971835"/>
      </dsp:txXfrm>
    </dsp:sp>
    <dsp:sp modelId="{9930AFAD-7CAA-421C-A6F6-BE96E32B90BE}">
      <dsp:nvSpPr>
        <dsp:cNvPr id="0" name=""/>
        <dsp:cNvSpPr/>
      </dsp:nvSpPr>
      <dsp:spPr>
        <a:xfrm>
          <a:off x="3646709" y="2071544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Estimate correctly</a:t>
          </a:r>
          <a:endParaRPr lang="zh-CN" altLang="en-US" sz="3100" kern="1200"/>
        </a:p>
      </dsp:txBody>
      <dsp:txXfrm>
        <a:off x="3646709" y="2071544"/>
        <a:ext cx="3187621" cy="971835"/>
      </dsp:txXfrm>
    </dsp:sp>
    <dsp:sp modelId="{BA2BC7BD-479F-4900-A453-35D9229CDD3F}">
      <dsp:nvSpPr>
        <dsp:cNvPr id="0" name=""/>
        <dsp:cNvSpPr/>
      </dsp:nvSpPr>
      <dsp:spPr>
        <a:xfrm>
          <a:off x="3646709" y="3286339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Iterative</a:t>
          </a:r>
          <a:endParaRPr lang="zh-CN" altLang="en-US" sz="3100" kern="1200"/>
        </a:p>
      </dsp:txBody>
      <dsp:txXfrm>
        <a:off x="3646709" y="3286339"/>
        <a:ext cx="3187621" cy="971835"/>
      </dsp:txXfrm>
    </dsp:sp>
    <dsp:sp modelId="{072B1125-DF96-4DA8-BFEA-44B033C6B1C3}">
      <dsp:nvSpPr>
        <dsp:cNvPr id="0" name=""/>
        <dsp:cNvSpPr/>
      </dsp:nvSpPr>
      <dsp:spPr>
        <a:xfrm>
          <a:off x="7471854" y="2678941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Forward&amp;Backward</a:t>
          </a:r>
          <a:endParaRPr lang="zh-CN" altLang="en-US" sz="3100" kern="1200"/>
        </a:p>
      </dsp:txBody>
      <dsp:txXfrm>
        <a:off x="7471854" y="2678941"/>
        <a:ext cx="3187621" cy="971835"/>
      </dsp:txXfrm>
    </dsp:sp>
    <dsp:sp modelId="{A2333F93-BA8F-4CB6-9398-869BB610BA6B}">
      <dsp:nvSpPr>
        <dsp:cNvPr id="0" name=""/>
        <dsp:cNvSpPr/>
      </dsp:nvSpPr>
      <dsp:spPr>
        <a:xfrm>
          <a:off x="7471854" y="3893736"/>
          <a:ext cx="3187621" cy="9718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685" tIns="19685" rIns="19685" bIns="19685" numCol="1" spcCol="1270" anchor="ctr" anchorCtr="0">
          <a:noAutofit/>
        </a:bodyPr>
        <a:lstStyle/>
        <a:p>
          <a:pPr lvl="0" algn="ctr" defTabSz="1377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100" kern="1200"/>
            <a:t>Know why based on practice</a:t>
          </a:r>
          <a:endParaRPr lang="zh-CN" altLang="en-US" sz="3100" kern="1200"/>
        </a:p>
      </dsp:txBody>
      <dsp:txXfrm>
        <a:off x="7471854" y="3893736"/>
        <a:ext cx="3187621" cy="9718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8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3</cp:revision>
  <dcterms:created xsi:type="dcterms:W3CDTF">2018-07-09T12:32:00Z</dcterms:created>
  <dcterms:modified xsi:type="dcterms:W3CDTF">2018-10-29T00:50:00Z</dcterms:modified>
</cp:coreProperties>
</file>